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582124" w:rsidRDefault="00382EFF" w:rsidP="00582124">
      <w:pPr>
        <w:pStyle w:val="PlainText"/>
        <w:jc w:val="center"/>
        <w:rPr>
          <w:rFonts w:ascii="Times New Roman" w:hAnsi="Times New Roman" w:cs="Times New Roman"/>
          <w:b/>
          <w:bCs/>
          <w:sz w:val="24"/>
          <w:szCs w:val="24"/>
        </w:rPr>
      </w:pPr>
      <w:r w:rsidRPr="00582124">
        <w:rPr>
          <w:rFonts w:ascii="Times New Roman" w:hAnsi="Times New Roman" w:cs="Times New Roman"/>
          <w:b/>
          <w:bCs/>
          <w:sz w:val="24"/>
          <w:szCs w:val="24"/>
        </w:rPr>
        <w:t>Hardin County Board of Education</w:t>
      </w:r>
    </w:p>
    <w:p w:rsidR="00582124" w:rsidRDefault="00582124" w:rsidP="00582124">
      <w:pPr>
        <w:pStyle w:val="PlainText"/>
        <w:jc w:val="center"/>
        <w:rPr>
          <w:rFonts w:ascii="Times New Roman" w:hAnsi="Times New Roman" w:cs="Times New Roman"/>
          <w:sz w:val="24"/>
          <w:szCs w:val="24"/>
        </w:rPr>
      </w:pPr>
      <w:r>
        <w:rPr>
          <w:rFonts w:ascii="Times New Roman" w:hAnsi="Times New Roman" w:cs="Times New Roman"/>
          <w:sz w:val="24"/>
          <w:szCs w:val="24"/>
        </w:rPr>
        <w:t>Regular Evening Meeting</w:t>
      </w:r>
    </w:p>
    <w:p w:rsidR="00382EFF" w:rsidRPr="00582124" w:rsidRDefault="00382EFF" w:rsidP="00582124">
      <w:pPr>
        <w:pStyle w:val="PlainText"/>
        <w:jc w:val="center"/>
        <w:rPr>
          <w:rFonts w:ascii="Times New Roman" w:hAnsi="Times New Roman" w:cs="Times New Roman"/>
          <w:sz w:val="24"/>
          <w:szCs w:val="24"/>
        </w:rPr>
      </w:pPr>
      <w:r w:rsidRPr="00582124">
        <w:rPr>
          <w:rFonts w:ascii="Times New Roman" w:hAnsi="Times New Roman" w:cs="Times New Roman"/>
          <w:sz w:val="24"/>
          <w:szCs w:val="24"/>
        </w:rPr>
        <w:t>April 21, 2022 6:00 PM</w:t>
      </w:r>
    </w:p>
    <w:p w:rsidR="00382EFF" w:rsidRPr="00582124" w:rsidRDefault="00382EFF" w:rsidP="00582124">
      <w:pPr>
        <w:pStyle w:val="PlainText"/>
        <w:jc w:val="center"/>
        <w:rPr>
          <w:rFonts w:ascii="Times New Roman" w:hAnsi="Times New Roman" w:cs="Times New Roman"/>
          <w:sz w:val="24"/>
          <w:szCs w:val="24"/>
        </w:rPr>
      </w:pPr>
      <w:r w:rsidRPr="00582124">
        <w:rPr>
          <w:rFonts w:ascii="Times New Roman" w:hAnsi="Times New Roman" w:cs="Times New Roman"/>
          <w:sz w:val="24"/>
          <w:szCs w:val="24"/>
        </w:rPr>
        <w:t>65 W.A. Jenkins Rd, Elizabethtown, KY 42701</w:t>
      </w:r>
    </w:p>
    <w:p w:rsidR="00382EFF" w:rsidRPr="00582124" w:rsidRDefault="00382EFF" w:rsidP="00551814">
      <w:pPr>
        <w:pStyle w:val="PlainText"/>
        <w:rPr>
          <w:rFonts w:ascii="Times New Roman" w:hAnsi="Times New Roman" w:cs="Times New Roman"/>
          <w:sz w:val="24"/>
          <w:szCs w:val="24"/>
        </w:rPr>
      </w:pPr>
    </w:p>
    <w:p w:rsidR="00CF7324" w:rsidRPr="00582124" w:rsidRDefault="00CF7324"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 Call to Order </w:t>
      </w:r>
      <w:r w:rsidRPr="00582124">
        <w:rPr>
          <w:rFonts w:ascii="Times New Roman" w:hAnsi="Times New Roman" w:cs="Times New Roman"/>
          <w:sz w:val="24"/>
          <w:szCs w:val="24"/>
        </w:rPr>
        <w:t xml:space="preserve"> </w:t>
      </w:r>
    </w:p>
    <w:p w:rsid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Chairperson Charlie Wise called the meeting to order. The following members were present: Charlie Wise, Dawn Johnson, Ben Sego, Steve Bland, and Sherry Barnes. </w:t>
      </w:r>
    </w:p>
    <w:p w:rsidR="00582124" w:rsidRDefault="00582124"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Wise asked for a moment of silence for Kaylee Hawk, a Woodland Elementary student, who passed away recently.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I. Pledge of Allegiance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A group of students from Creekside Elementary led the Board in the Pledge of Allegiance.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II. Board Commitment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V. Recognition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Order #11012 - Motion Passed: </w:t>
      </w:r>
      <w:r w:rsidRPr="00582124">
        <w:rPr>
          <w:rFonts w:ascii="Times New Roman" w:hAnsi="Times New Roman" w:cs="Times New Roman"/>
          <w:sz w:val="24"/>
          <w:szCs w:val="24"/>
        </w:rPr>
        <w:t xml:space="preserve"> Approval of the resolution recognizing the #HCSStrongerTogether award recipients passed with a motion by Ms. Dawn Logsdon Johnson and a second by Mr. Ben Sego.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Sherry Barnes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Steve Bland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Dawn Logsdon </w:t>
      </w:r>
      <w:proofErr w:type="gramStart"/>
      <w:r w:rsidRPr="00582124">
        <w:rPr>
          <w:rFonts w:ascii="Times New Roman" w:hAnsi="Times New Roman" w:cs="Times New Roman"/>
          <w:sz w:val="24"/>
          <w:szCs w:val="24"/>
        </w:rPr>
        <w:t>Johnson  Yes</w:t>
      </w:r>
      <w:proofErr w:type="gramEnd"/>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Ben Sego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Charlie Wise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V.A. #HCSStrongerTogether </w:t>
      </w:r>
      <w:r w:rsidRPr="00582124">
        <w:rPr>
          <w:rFonts w:ascii="Times New Roman" w:hAnsi="Times New Roman" w:cs="Times New Roman"/>
          <w:sz w:val="24"/>
          <w:szCs w:val="24"/>
        </w:rPr>
        <w:t xml:space="preserve"> </w:t>
      </w:r>
      <w:r w:rsidR="00812920">
        <w:rPr>
          <w:rFonts w:ascii="Times New Roman" w:hAnsi="Times New Roman" w:cs="Times New Roman"/>
          <w:sz w:val="24"/>
          <w:szCs w:val="24"/>
        </w:rPr>
        <w:br/>
      </w:r>
    </w:p>
    <w:p w:rsidR="00812920" w:rsidRPr="00812920" w:rsidRDefault="00812920" w:rsidP="00812920">
      <w:pPr>
        <w:jc w:val="center"/>
        <w:rPr>
          <w:b/>
          <w:bCs/>
          <w:kern w:val="28"/>
        </w:rPr>
      </w:pPr>
      <w:r w:rsidRPr="00812920">
        <w:rPr>
          <w:b/>
          <w:bCs/>
          <w:kern w:val="28"/>
        </w:rPr>
        <w:t>Resolution of Recognition</w:t>
      </w:r>
    </w:p>
    <w:p w:rsidR="00812920" w:rsidRPr="00812920" w:rsidRDefault="00812920" w:rsidP="00812920">
      <w:pPr>
        <w:jc w:val="center"/>
        <w:rPr>
          <w:b/>
          <w:bCs/>
          <w:kern w:val="28"/>
        </w:rPr>
      </w:pPr>
      <w:r w:rsidRPr="00812920">
        <w:rPr>
          <w:b/>
          <w:bCs/>
          <w:i/>
          <w:kern w:val="28"/>
        </w:rPr>
        <w:t>#HCSStrongerTogether Award</w:t>
      </w:r>
    </w:p>
    <w:p w:rsidR="00812920" w:rsidRPr="00812920" w:rsidRDefault="00812920" w:rsidP="00812920">
      <w:pPr>
        <w:rPr>
          <w:b/>
          <w:bCs/>
          <w:kern w:val="28"/>
        </w:rPr>
      </w:pPr>
    </w:p>
    <w:p w:rsidR="00812920" w:rsidRPr="00812920" w:rsidRDefault="00812920" w:rsidP="00812920">
      <w:pPr>
        <w:ind w:firstLine="720"/>
        <w:rPr>
          <w:kern w:val="28"/>
        </w:rPr>
      </w:pPr>
      <w:r w:rsidRPr="00812920">
        <w:rPr>
          <w:kern w:val="28"/>
        </w:rPr>
        <w:t>WHEREAS, the function of a Board of Education is to strive for excellence in all phases of educational programs, and;</w:t>
      </w:r>
    </w:p>
    <w:p w:rsidR="00812920" w:rsidRPr="00812920" w:rsidRDefault="00812920" w:rsidP="00812920">
      <w:pPr>
        <w:rPr>
          <w:kern w:val="28"/>
        </w:rPr>
      </w:pPr>
    </w:p>
    <w:p w:rsidR="00812920" w:rsidRPr="00812920" w:rsidRDefault="00812920" w:rsidP="00812920">
      <w:pPr>
        <w:ind w:firstLine="720"/>
        <w:rPr>
          <w:kern w:val="28"/>
        </w:rPr>
      </w:pPr>
      <w:r w:rsidRPr="00812920">
        <w:rPr>
          <w:kern w:val="28"/>
        </w:rPr>
        <w:t>WHEREAS, the Hardin County Board of Education deems it fitting and proper that significant awards and honors be recognized by the Board, and;</w:t>
      </w:r>
    </w:p>
    <w:p w:rsidR="00812920" w:rsidRPr="00812920" w:rsidRDefault="00812920" w:rsidP="00812920">
      <w:pPr>
        <w:ind w:firstLine="720"/>
        <w:rPr>
          <w:kern w:val="28"/>
        </w:rPr>
      </w:pPr>
    </w:p>
    <w:p w:rsidR="00812920" w:rsidRPr="00812920" w:rsidRDefault="00812920" w:rsidP="00812920">
      <w:pPr>
        <w:ind w:firstLine="720"/>
        <w:rPr>
          <w:kern w:val="28"/>
        </w:rPr>
      </w:pPr>
      <w:r w:rsidRPr="00812920">
        <w:rPr>
          <w:kern w:val="28"/>
        </w:rPr>
        <w:t>WHEREAS, the Hardin County Board of Education believes in work ethic and the ability of students, staff, and community members dedicating themselves totally to the education of our next generation of leaders, and;</w:t>
      </w:r>
    </w:p>
    <w:p w:rsidR="00812920" w:rsidRPr="00812920" w:rsidRDefault="00812920" w:rsidP="00812920">
      <w:pPr>
        <w:ind w:firstLine="720"/>
        <w:rPr>
          <w:kern w:val="28"/>
        </w:rPr>
      </w:pPr>
    </w:p>
    <w:p w:rsidR="00812920" w:rsidRPr="00812920" w:rsidRDefault="00812920" w:rsidP="00812920">
      <w:pPr>
        <w:ind w:firstLine="720"/>
        <w:rPr>
          <w:kern w:val="28"/>
        </w:rPr>
      </w:pPr>
      <w:r w:rsidRPr="00812920">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812920">
        <w:rPr>
          <w:i/>
          <w:kern w:val="28"/>
        </w:rPr>
        <w:t xml:space="preserve"> </w:t>
      </w:r>
      <w:r w:rsidRPr="00812920">
        <w:rPr>
          <w:kern w:val="28"/>
        </w:rPr>
        <w:t>members</w:t>
      </w:r>
      <w:r w:rsidRPr="00812920">
        <w:rPr>
          <w:i/>
          <w:kern w:val="28"/>
        </w:rPr>
        <w:t xml:space="preserve"> </w:t>
      </w:r>
      <w:r w:rsidRPr="00812920">
        <w:rPr>
          <w:kern w:val="28"/>
        </w:rPr>
        <w:t>at its regularly scheduled meeting each month during the school year with the #HCSStrongerTogether Award;</w:t>
      </w:r>
    </w:p>
    <w:p w:rsidR="00812920" w:rsidRPr="00812920" w:rsidRDefault="00812920" w:rsidP="00812920">
      <w:pPr>
        <w:rPr>
          <w:kern w:val="28"/>
        </w:rPr>
      </w:pPr>
    </w:p>
    <w:p w:rsidR="00812920" w:rsidRPr="00812920" w:rsidRDefault="00812920" w:rsidP="00812920">
      <w:pPr>
        <w:ind w:firstLine="720"/>
        <w:rPr>
          <w:kern w:val="28"/>
        </w:rPr>
      </w:pPr>
      <w:r w:rsidRPr="00812920">
        <w:rPr>
          <w:kern w:val="28"/>
        </w:rPr>
        <w:t>BE IT THEREFORE RESOLVED THAT the Hardin County Board of Education, in a regular meeting on April 21, 2022, does hereby recognize the following for earning the #HCSStrongerTogether Award for April 2022:</w:t>
      </w:r>
    </w:p>
    <w:p w:rsidR="00812920" w:rsidRPr="00812920" w:rsidRDefault="00812920" w:rsidP="00812920">
      <w:pPr>
        <w:ind w:firstLine="720"/>
        <w:rPr>
          <w:kern w:val="28"/>
        </w:rPr>
      </w:pPr>
    </w:p>
    <w:p w:rsidR="00812920" w:rsidRPr="00812920" w:rsidRDefault="00812920" w:rsidP="00812920">
      <w:pPr>
        <w:numPr>
          <w:ilvl w:val="0"/>
          <w:numId w:val="2"/>
        </w:numPr>
        <w:rPr>
          <w:color w:val="000000"/>
          <w:kern w:val="28"/>
        </w:rPr>
      </w:pPr>
      <w:r w:rsidRPr="00812920">
        <w:rPr>
          <w:b/>
          <w:color w:val="000000"/>
          <w:kern w:val="28"/>
        </w:rPr>
        <w:lastRenderedPageBreak/>
        <w:t xml:space="preserve">Clayton </w:t>
      </w:r>
      <w:proofErr w:type="spellStart"/>
      <w:r w:rsidRPr="00812920">
        <w:rPr>
          <w:b/>
          <w:color w:val="000000"/>
          <w:kern w:val="28"/>
        </w:rPr>
        <w:t>Hockman</w:t>
      </w:r>
      <w:proofErr w:type="spellEnd"/>
      <w:r w:rsidRPr="00812920">
        <w:rPr>
          <w:color w:val="000000"/>
          <w:kern w:val="28"/>
        </w:rPr>
        <w:t>, a Central Hardin High School senior, serves as the Bruin JROTC Battalion Commander and recently received a coveted full four-year Army ROTC scholarship to attend Western Kentucky University.  He plans to commission as an Army Officer and then serve our nation.</w:t>
      </w:r>
    </w:p>
    <w:p w:rsidR="00812920" w:rsidRPr="00812920" w:rsidRDefault="00812920" w:rsidP="00812920">
      <w:pPr>
        <w:ind w:left="720"/>
        <w:rPr>
          <w:color w:val="000000"/>
          <w:kern w:val="28"/>
        </w:rPr>
      </w:pPr>
    </w:p>
    <w:p w:rsidR="00812920" w:rsidRPr="00812920" w:rsidRDefault="00812920" w:rsidP="00812920">
      <w:pPr>
        <w:ind w:left="720"/>
        <w:rPr>
          <w:color w:val="000000"/>
          <w:kern w:val="28"/>
        </w:rPr>
      </w:pPr>
      <w:r w:rsidRPr="00812920">
        <w:rPr>
          <w:color w:val="000000"/>
          <w:kern w:val="28"/>
        </w:rPr>
        <w:t xml:space="preserve">Clayton holds a 3.9 GPA.  He attends and is involved with the White Mills Christian Church and Camp.  He and his family prepare the Fish Fry at the White Mills Day each year. He </w:t>
      </w:r>
      <w:proofErr w:type="gramStart"/>
      <w:r w:rsidRPr="00812920">
        <w:rPr>
          <w:color w:val="000000"/>
          <w:kern w:val="28"/>
        </w:rPr>
        <w:t>was selected to First Team All-District in football and qualified for the state wrestling tournament while serving as a captain for both teams</w:t>
      </w:r>
      <w:proofErr w:type="gramEnd"/>
      <w:r w:rsidRPr="00812920">
        <w:rPr>
          <w:color w:val="000000"/>
          <w:kern w:val="28"/>
        </w:rPr>
        <w:t>. He has also competed on the Archery and Rifle Teams.</w:t>
      </w:r>
    </w:p>
    <w:p w:rsidR="00812920" w:rsidRPr="00812920" w:rsidRDefault="00812920" w:rsidP="00812920">
      <w:pPr>
        <w:rPr>
          <w:color w:val="000000"/>
          <w:kern w:val="28"/>
        </w:rPr>
      </w:pPr>
    </w:p>
    <w:p w:rsidR="00812920" w:rsidRPr="00812920" w:rsidRDefault="00812920" w:rsidP="00812920">
      <w:pPr>
        <w:ind w:left="720"/>
        <w:rPr>
          <w:color w:val="000000"/>
          <w:kern w:val="28"/>
        </w:rPr>
      </w:pPr>
      <w:r w:rsidRPr="00812920">
        <w:rPr>
          <w:color w:val="000000"/>
          <w:kern w:val="28"/>
        </w:rPr>
        <w:t xml:space="preserve">Clayton served as the captain of both the National Male Raider Team and the undefeated Drill Team that won the </w:t>
      </w:r>
      <w:proofErr w:type="gramStart"/>
      <w:r w:rsidRPr="00812920">
        <w:rPr>
          <w:color w:val="000000"/>
          <w:kern w:val="28"/>
        </w:rPr>
        <w:t>7</w:t>
      </w:r>
      <w:r w:rsidRPr="00812920">
        <w:rPr>
          <w:color w:val="000000"/>
          <w:kern w:val="28"/>
          <w:vertAlign w:val="superscript"/>
        </w:rPr>
        <w:t>th</w:t>
      </w:r>
      <w:proofErr w:type="gramEnd"/>
      <w:r w:rsidRPr="00812920">
        <w:rPr>
          <w:color w:val="000000"/>
          <w:kern w:val="28"/>
        </w:rPr>
        <w:t xml:space="preserve"> Brigade’s SGM Paul Gray Memorial Drill Championship this year.  He commanded Color Guards at both Cecilia Days and White Mills Day as well home basketball games and </w:t>
      </w:r>
      <w:proofErr w:type="gramStart"/>
      <w:r w:rsidRPr="00812920">
        <w:rPr>
          <w:color w:val="000000"/>
          <w:kern w:val="28"/>
        </w:rPr>
        <w:t>the school’s Veteran’s</w:t>
      </w:r>
      <w:proofErr w:type="gramEnd"/>
      <w:r w:rsidRPr="00812920">
        <w:rPr>
          <w:color w:val="000000"/>
          <w:kern w:val="28"/>
        </w:rPr>
        <w:t xml:space="preserve"> Day service.</w:t>
      </w:r>
    </w:p>
    <w:p w:rsidR="00812920" w:rsidRPr="00812920" w:rsidRDefault="00812920" w:rsidP="00812920">
      <w:pPr>
        <w:ind w:left="720"/>
        <w:rPr>
          <w:color w:val="000000"/>
          <w:kern w:val="28"/>
        </w:rPr>
      </w:pPr>
    </w:p>
    <w:p w:rsidR="00812920" w:rsidRPr="00812920" w:rsidRDefault="00812920" w:rsidP="00812920">
      <w:pPr>
        <w:numPr>
          <w:ilvl w:val="0"/>
          <w:numId w:val="1"/>
        </w:numPr>
        <w:rPr>
          <w:color w:val="000000"/>
          <w:kern w:val="28"/>
        </w:rPr>
      </w:pPr>
      <w:r w:rsidRPr="00812920">
        <w:rPr>
          <w:b/>
          <w:color w:val="222222"/>
          <w:kern w:val="28"/>
          <w:shd w:val="clear" w:color="auto" w:fill="FFFFFF"/>
        </w:rPr>
        <w:t>Curt Dobbs, David Winchester</w:t>
      </w:r>
      <w:r w:rsidRPr="00812920">
        <w:rPr>
          <w:color w:val="222222"/>
          <w:kern w:val="28"/>
          <w:shd w:val="clear" w:color="auto" w:fill="FFFFFF"/>
        </w:rPr>
        <w:t xml:space="preserve"> (custodians), and </w:t>
      </w:r>
      <w:r w:rsidRPr="00812920">
        <w:rPr>
          <w:b/>
          <w:color w:val="222222"/>
          <w:kern w:val="28"/>
          <w:shd w:val="clear" w:color="auto" w:fill="FFFFFF"/>
        </w:rPr>
        <w:t>Becky Dennis</w:t>
      </w:r>
      <w:r w:rsidRPr="00812920">
        <w:rPr>
          <w:color w:val="222222"/>
          <w:kern w:val="28"/>
          <w:shd w:val="clear" w:color="auto" w:fill="FFFFFF"/>
        </w:rPr>
        <w:t xml:space="preserve"> (teacher) work each day at Creekside Elementary School.  Principal Brooke </w:t>
      </w:r>
      <w:proofErr w:type="spellStart"/>
      <w:r w:rsidRPr="00812920">
        <w:rPr>
          <w:color w:val="222222"/>
          <w:kern w:val="28"/>
          <w:shd w:val="clear" w:color="auto" w:fill="FFFFFF"/>
        </w:rPr>
        <w:t>Custis</w:t>
      </w:r>
      <w:proofErr w:type="spellEnd"/>
      <w:r w:rsidRPr="00812920">
        <w:rPr>
          <w:color w:val="222222"/>
          <w:kern w:val="28"/>
          <w:shd w:val="clear" w:color="auto" w:fill="FFFFFF"/>
        </w:rPr>
        <w:t xml:space="preserve"> has shared that the school’s </w:t>
      </w:r>
      <w:proofErr w:type="spellStart"/>
      <w:r w:rsidRPr="00812920">
        <w:rPr>
          <w:color w:val="222222"/>
          <w:kern w:val="28"/>
          <w:shd w:val="clear" w:color="auto" w:fill="FFFFFF"/>
        </w:rPr>
        <w:t>AgSTREAM</w:t>
      </w:r>
      <w:proofErr w:type="spellEnd"/>
      <w:r w:rsidRPr="00812920">
        <w:rPr>
          <w:color w:val="222222"/>
          <w:kern w:val="28"/>
          <w:shd w:val="clear" w:color="auto" w:fill="FFFFFF"/>
        </w:rPr>
        <w:t xml:space="preserve"> program is tremendously successful because of the hard work Mr. Dobbs, Mr. Winchester, and Mrs. Dennis dedicate to it. </w:t>
      </w:r>
    </w:p>
    <w:p w:rsidR="00812920" w:rsidRPr="00812920" w:rsidRDefault="00812920" w:rsidP="00812920">
      <w:pPr>
        <w:ind w:left="720"/>
        <w:rPr>
          <w:b/>
          <w:color w:val="222222"/>
          <w:kern w:val="28"/>
          <w:shd w:val="clear" w:color="auto" w:fill="FFFFFF"/>
        </w:rPr>
      </w:pPr>
    </w:p>
    <w:p w:rsidR="00812920" w:rsidRPr="00812920" w:rsidRDefault="00812920" w:rsidP="00812920">
      <w:pPr>
        <w:ind w:left="720"/>
        <w:rPr>
          <w:color w:val="000000"/>
          <w:kern w:val="28"/>
        </w:rPr>
      </w:pPr>
      <w:r w:rsidRPr="00812920">
        <w:rPr>
          <w:color w:val="222222"/>
          <w:kern w:val="28"/>
          <w:shd w:val="clear" w:color="auto" w:fill="FFFFFF"/>
        </w:rPr>
        <w:t xml:space="preserve">They check on animals during weekends and school breaks, they research trail maintenance, they seek community partners and resources to help students, they help tend crops and maintain beds during school breaks and they paint murals in their free time and often donate the materials. </w:t>
      </w:r>
    </w:p>
    <w:p w:rsidR="00812920" w:rsidRPr="00812920" w:rsidRDefault="00812920" w:rsidP="00812920">
      <w:pPr>
        <w:rPr>
          <w:color w:val="222222"/>
          <w:kern w:val="28"/>
          <w:shd w:val="clear" w:color="auto" w:fill="FFFFFF"/>
        </w:rPr>
      </w:pPr>
    </w:p>
    <w:p w:rsidR="00812920" w:rsidRPr="00812920" w:rsidRDefault="00812920" w:rsidP="00812920">
      <w:pPr>
        <w:numPr>
          <w:ilvl w:val="0"/>
          <w:numId w:val="1"/>
        </w:numPr>
        <w:shd w:val="clear" w:color="auto" w:fill="FFFFFF"/>
        <w:rPr>
          <w:color w:val="222222"/>
        </w:rPr>
      </w:pPr>
      <w:r w:rsidRPr="00812920">
        <w:rPr>
          <w:b/>
          <w:color w:val="222222"/>
        </w:rPr>
        <w:t>The Honorable Dennis Parrett</w:t>
      </w:r>
      <w:r w:rsidRPr="00812920">
        <w:rPr>
          <w:color w:val="222222"/>
        </w:rPr>
        <w:t xml:space="preserve"> represents Hardin County in the Kentucky State Senate.  He is retiring from the Senate this year after 12 years of service as his party’s caucus whip.</w:t>
      </w:r>
    </w:p>
    <w:p w:rsidR="00812920" w:rsidRPr="00812920" w:rsidRDefault="00812920" w:rsidP="00812920">
      <w:pPr>
        <w:shd w:val="clear" w:color="auto" w:fill="FFFFFF"/>
        <w:ind w:left="720"/>
        <w:rPr>
          <w:color w:val="222222"/>
        </w:rPr>
      </w:pPr>
    </w:p>
    <w:p w:rsidR="00812920" w:rsidRPr="00812920" w:rsidRDefault="00812920" w:rsidP="00812920">
      <w:pPr>
        <w:shd w:val="clear" w:color="auto" w:fill="FFFFFF"/>
        <w:ind w:left="720"/>
        <w:rPr>
          <w:color w:val="222222"/>
        </w:rPr>
      </w:pPr>
      <w:r w:rsidRPr="00812920">
        <w:rPr>
          <w:color w:val="222222"/>
        </w:rPr>
        <w:t xml:space="preserve">Senator Parrett is a known proponent of non-partisan redistricting and financial literacy.  He worked hard for legislation to make financial literacy standards a part of our curriculum.  He was a major advocate for the Kentucky State Senate Sunny Page program, a bipartisan campaign he and Sen. Danny Carroll initiated during the 2017 General Assembly to raise awareness and encourage children with disabilities to participate in the legislative process while serving as Senate Pages in the Daily Page program.  He also worked hard early in his time in Frankfort to ensure students with modified curriculums graduate with a diploma instead of a certificate of completion.  </w:t>
      </w:r>
    </w:p>
    <w:p w:rsidR="00812920" w:rsidRPr="00812920" w:rsidRDefault="00812920" w:rsidP="00812920">
      <w:pPr>
        <w:shd w:val="clear" w:color="auto" w:fill="FFFFFF"/>
        <w:ind w:left="720"/>
        <w:rPr>
          <w:color w:val="222222"/>
        </w:rPr>
      </w:pPr>
    </w:p>
    <w:p w:rsidR="00812920" w:rsidRPr="00812920" w:rsidRDefault="00812920" w:rsidP="00812920">
      <w:pPr>
        <w:shd w:val="clear" w:color="auto" w:fill="FFFFFF"/>
        <w:ind w:left="720"/>
        <w:rPr>
          <w:color w:val="222222"/>
        </w:rPr>
      </w:pPr>
      <w:r w:rsidRPr="00812920">
        <w:rPr>
          <w:color w:val="222222"/>
        </w:rPr>
        <w:t xml:space="preserve">Senator Parrett filed and passed numerous bills that became law during his time in the Kentucky General Assembly.  Most notable of those, a bill that would strengthen DUI laws in Kentucky, and a bill to include non-profit organizations in the "boots to business" program. </w:t>
      </w:r>
    </w:p>
    <w:p w:rsidR="00812920" w:rsidRPr="00812920" w:rsidRDefault="00812920" w:rsidP="00812920">
      <w:pPr>
        <w:shd w:val="clear" w:color="auto" w:fill="FFFFFF"/>
        <w:ind w:left="720"/>
        <w:rPr>
          <w:color w:val="222222"/>
        </w:rPr>
      </w:pPr>
    </w:p>
    <w:p w:rsidR="00812920" w:rsidRPr="00812920" w:rsidRDefault="00812920" w:rsidP="00812920">
      <w:pPr>
        <w:shd w:val="clear" w:color="auto" w:fill="FFFFFF"/>
        <w:ind w:left="720"/>
        <w:rPr>
          <w:color w:val="222222"/>
        </w:rPr>
      </w:pPr>
      <w:r w:rsidRPr="00812920">
        <w:rPr>
          <w:color w:val="222222"/>
        </w:rPr>
        <w:t xml:space="preserve">Senator Parrett has always been a friend of Hardin County Schools – well before his time in the Frankfort started.  He is a West Hardin High School graduate, a member of our </w:t>
      </w:r>
      <w:proofErr w:type="gramStart"/>
      <w:r w:rsidRPr="00812920">
        <w:rPr>
          <w:color w:val="222222"/>
        </w:rPr>
        <w:t>district’s</w:t>
      </w:r>
      <w:proofErr w:type="gramEnd"/>
      <w:r w:rsidRPr="00812920">
        <w:rPr>
          <w:color w:val="222222"/>
        </w:rPr>
        <w:t xml:space="preserve"> Distinguished Alumni, and always advocated for agriculture education programs.  </w:t>
      </w:r>
    </w:p>
    <w:p w:rsidR="00812920" w:rsidRPr="00812920" w:rsidRDefault="00812920" w:rsidP="00812920">
      <w:pPr>
        <w:shd w:val="clear" w:color="auto" w:fill="FFFFFF"/>
        <w:ind w:left="720"/>
        <w:rPr>
          <w:color w:val="222222"/>
        </w:rPr>
      </w:pPr>
    </w:p>
    <w:p w:rsidR="00812920" w:rsidRPr="00812920" w:rsidRDefault="00812920" w:rsidP="00812920">
      <w:pPr>
        <w:shd w:val="clear" w:color="auto" w:fill="FFFFFF"/>
        <w:ind w:left="720"/>
        <w:rPr>
          <w:color w:val="222222"/>
        </w:rPr>
      </w:pPr>
      <w:r w:rsidRPr="00812920">
        <w:rPr>
          <w:color w:val="222222"/>
        </w:rPr>
        <w:t xml:space="preserve">Public education has always been a priority for Senator Parrett and his voting record in Frankfort indicates that.  He has always sought feedback from HCS staff and administration regarding education legislation and its possible effects on students.  </w:t>
      </w:r>
    </w:p>
    <w:p w:rsidR="00812920" w:rsidRPr="00812920" w:rsidRDefault="00812920" w:rsidP="00812920">
      <w:pPr>
        <w:shd w:val="clear" w:color="auto" w:fill="FFFFFF"/>
        <w:ind w:left="720"/>
        <w:rPr>
          <w:color w:val="222222"/>
        </w:rPr>
      </w:pPr>
    </w:p>
    <w:p w:rsidR="00812920" w:rsidRPr="00812920" w:rsidRDefault="00812920" w:rsidP="00812920">
      <w:pPr>
        <w:shd w:val="clear" w:color="auto" w:fill="FFFFFF"/>
        <w:ind w:left="720"/>
        <w:rPr>
          <w:color w:val="222222"/>
        </w:rPr>
      </w:pPr>
      <w:r w:rsidRPr="00812920">
        <w:rPr>
          <w:color w:val="222222"/>
        </w:rPr>
        <w:t xml:space="preserve">We applaud Senator Parrett for 12 dedicated years of service in Frankfort and we thank him for his lifetime of advocacy for the students and staff of Hardin County Schools.  </w:t>
      </w:r>
    </w:p>
    <w:p w:rsidR="00812920" w:rsidRPr="00582124" w:rsidRDefault="00812920"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812920" w:rsidRDefault="00812920" w:rsidP="00551814">
      <w:pPr>
        <w:pStyle w:val="PlainText"/>
        <w:rPr>
          <w:rFonts w:ascii="Times New Roman" w:hAnsi="Times New Roman" w:cs="Times New Roman"/>
          <w:b/>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lastRenderedPageBreak/>
        <w:t xml:space="preserve">V. Focus on Academic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Becky Dennis, teacher at Creekside Elementary, and several of her students presented on the </w:t>
      </w:r>
      <w:proofErr w:type="spellStart"/>
      <w:r w:rsidRPr="00582124">
        <w:rPr>
          <w:rFonts w:ascii="Times New Roman" w:hAnsi="Times New Roman" w:cs="Times New Roman"/>
          <w:sz w:val="24"/>
          <w:szCs w:val="24"/>
        </w:rPr>
        <w:t>AgStream</w:t>
      </w:r>
      <w:proofErr w:type="spellEnd"/>
      <w:r w:rsidRPr="00582124">
        <w:rPr>
          <w:rFonts w:ascii="Times New Roman" w:hAnsi="Times New Roman" w:cs="Times New Roman"/>
          <w:sz w:val="24"/>
          <w:szCs w:val="24"/>
        </w:rPr>
        <w:t xml:space="preserve"> Program at Creekside Elementary.</w:t>
      </w:r>
    </w:p>
    <w:p w:rsidR="00582124" w:rsidRDefault="00582124"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Lisa </w:t>
      </w:r>
      <w:proofErr w:type="spellStart"/>
      <w:r w:rsidRPr="00582124">
        <w:rPr>
          <w:rFonts w:ascii="Times New Roman" w:hAnsi="Times New Roman" w:cs="Times New Roman"/>
          <w:sz w:val="24"/>
          <w:szCs w:val="24"/>
        </w:rPr>
        <w:t>Slaven</w:t>
      </w:r>
      <w:proofErr w:type="spellEnd"/>
      <w:r w:rsidRPr="00582124">
        <w:rPr>
          <w:rFonts w:ascii="Times New Roman" w:hAnsi="Times New Roman" w:cs="Times New Roman"/>
          <w:sz w:val="24"/>
          <w:szCs w:val="24"/>
        </w:rPr>
        <w:t xml:space="preserve">, Transition Readiness Facilitator, discussed the 8th grade career fair.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VI. Recognition of Visitor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Jonathan </w:t>
      </w:r>
      <w:proofErr w:type="spellStart"/>
      <w:r w:rsidRPr="00582124">
        <w:rPr>
          <w:rFonts w:ascii="Times New Roman" w:hAnsi="Times New Roman" w:cs="Times New Roman"/>
          <w:sz w:val="24"/>
          <w:szCs w:val="24"/>
        </w:rPr>
        <w:t>Charney</w:t>
      </w:r>
      <w:proofErr w:type="spellEnd"/>
      <w:r w:rsidRPr="00582124">
        <w:rPr>
          <w:rFonts w:ascii="Times New Roman" w:hAnsi="Times New Roman" w:cs="Times New Roman"/>
          <w:sz w:val="24"/>
          <w:szCs w:val="24"/>
        </w:rPr>
        <w:t xml:space="preserve">, Sr. addressed the Board in regards to concerns at Radcliff Elementary.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VII. Construction Update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VII.A. Report on project in progress from JRA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Rob Deal with JRA Architects updated the Board on the Central Hardin High School renovation project.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VIII. Consideration of Consent Agenda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 Consent Agenda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Order #11013 - Motion Passed: </w:t>
      </w:r>
      <w:r w:rsidRPr="00582124">
        <w:rPr>
          <w:rFonts w:ascii="Times New Roman" w:hAnsi="Times New Roman" w:cs="Times New Roman"/>
          <w:sz w:val="24"/>
          <w:szCs w:val="24"/>
        </w:rPr>
        <w:t xml:space="preserve"> Approval of the consent agenda as presented passed with a motion by Mr. Steve Bland and a second by Ms. Dawn Logsdon Johnson.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Sherry Barnes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Steve Bland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Dawn Logsdon </w:t>
      </w:r>
      <w:proofErr w:type="gramStart"/>
      <w:r w:rsidRPr="00582124">
        <w:rPr>
          <w:rFonts w:ascii="Times New Roman" w:hAnsi="Times New Roman" w:cs="Times New Roman"/>
          <w:sz w:val="24"/>
          <w:szCs w:val="24"/>
        </w:rPr>
        <w:t>Johnson  Yes</w:t>
      </w:r>
      <w:proofErr w:type="gramEnd"/>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Ben Sego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Charlie Wise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A. Instructional Services </w:t>
      </w:r>
      <w:r w:rsidRPr="0058212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A.1. Approval of a modified schedule for a student with a disability </w:t>
      </w:r>
      <w:r w:rsidRPr="00582124">
        <w:rPr>
          <w:rFonts w:ascii="Times New Roman" w:hAnsi="Times New Roman" w:cs="Times New Roman"/>
          <w:sz w:val="24"/>
          <w:szCs w:val="24"/>
        </w:rPr>
        <w:t xml:space="preserve"> </w:t>
      </w:r>
    </w:p>
    <w:p w:rsidR="00582124" w:rsidRPr="00582124" w:rsidRDefault="00582124"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B. Student Service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B.1. Approval of the EC3 Culinary team to travel to Washington, D.C. from May 5-9, 2022, via commercial carrier for time and cost-efficiency </w:t>
      </w:r>
      <w:r w:rsidRPr="0058212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B.2. Approval for Central Hardin High School seniors and families to travel to Broadbent Arena on May 30, 2022, via commercial carrier </w:t>
      </w:r>
      <w:r w:rsidRPr="00582124">
        <w:rPr>
          <w:rFonts w:ascii="Times New Roman" w:hAnsi="Times New Roman" w:cs="Times New Roman"/>
          <w:sz w:val="24"/>
          <w:szCs w:val="24"/>
        </w:rPr>
        <w:t xml:space="preserve"> </w:t>
      </w:r>
    </w:p>
    <w:p w:rsidR="00582124" w:rsidRPr="00582124" w:rsidRDefault="00582124"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 Financial Service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1. Received the Monthly Financial Report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2. Approval of the Orders of the Treasurer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3. Received the School Activity Fund Balance Report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4. Approval of the Capital Fund Request for insurance, technology upgrades, repairs, asphalt, and bus purchase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5. Approval of CO-61, 62, and 65 for the new East Hardin Middle School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6. Approval of CO-12 and 13 for the Central Hardin High School renovation project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7. Approval of the lease agreement between the City of West Point and the Hardin County Board of Education for the West Point school building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8. Approval of the Public Hearing Officer's Report for the District Facilities Plan Amendment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9. Approval of the bid for Student Accident Insurance  </w:t>
      </w:r>
      <w:r w:rsidRPr="0058212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C.10. Approval of a surplus property auction on Thursday, June 16, 2022, with a rain date of Friday, June 17, 2022, at 2514 Leitchfield Road, Elizabethtown </w:t>
      </w:r>
      <w:r w:rsidRPr="00582124">
        <w:rPr>
          <w:rFonts w:ascii="Times New Roman" w:hAnsi="Times New Roman" w:cs="Times New Roman"/>
          <w:sz w:val="24"/>
          <w:szCs w:val="24"/>
        </w:rPr>
        <w:t xml:space="preserve"> </w:t>
      </w:r>
    </w:p>
    <w:p w:rsidR="00582124" w:rsidRPr="00582124" w:rsidRDefault="00582124"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D. Human Resources </w:t>
      </w:r>
      <w:r w:rsidRPr="0058212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D.1. Certified Personnel Actions </w:t>
      </w:r>
      <w:r w:rsidRPr="00582124">
        <w:rPr>
          <w:rFonts w:ascii="Times New Roman" w:hAnsi="Times New Roman" w:cs="Times New Roman"/>
          <w:sz w:val="24"/>
          <w:szCs w:val="24"/>
        </w:rPr>
        <w:t xml:space="preserve"> </w:t>
      </w:r>
    </w:p>
    <w:p w:rsidR="00A90FBE" w:rsidRPr="00A90FBE" w:rsidRDefault="00A90FBE" w:rsidP="00A90FBE">
      <w:pPr>
        <w:spacing w:line="276" w:lineRule="auto"/>
        <w:rPr>
          <w:rFonts w:eastAsiaTheme="minorHAnsi"/>
          <w:bCs/>
          <w:u w:val="single"/>
        </w:rPr>
      </w:pPr>
      <w:r w:rsidRPr="00A90FBE">
        <w:rPr>
          <w:rFonts w:eastAsiaTheme="minorHAnsi"/>
          <w:bCs/>
          <w:u w:val="single"/>
        </w:rPr>
        <w:t>CERTIFIED RESIGNATIONS</w:t>
      </w:r>
    </w:p>
    <w:p w:rsidR="00A90FBE" w:rsidRPr="00A90FBE" w:rsidRDefault="00A90FBE" w:rsidP="00A90FBE">
      <w:pPr>
        <w:spacing w:line="276" w:lineRule="auto"/>
        <w:rPr>
          <w:rFonts w:eastAsiaTheme="minorHAnsi"/>
          <w:bCs/>
        </w:rPr>
      </w:pPr>
      <w:r w:rsidRPr="00A90FBE">
        <w:rPr>
          <w:rFonts w:eastAsiaTheme="minorHAnsi"/>
          <w:bCs/>
        </w:rPr>
        <w:t>Burdette, Kathleen – John Hardin – High School Math Teacher – Effective 06/30/2022</w:t>
      </w:r>
    </w:p>
    <w:p w:rsidR="00A90FBE" w:rsidRPr="00A90FBE" w:rsidRDefault="00A90FBE" w:rsidP="00A90FBE">
      <w:pPr>
        <w:spacing w:line="276" w:lineRule="auto"/>
        <w:rPr>
          <w:rFonts w:eastAsiaTheme="minorHAnsi"/>
          <w:bCs/>
        </w:rPr>
      </w:pPr>
      <w:r w:rsidRPr="00A90FBE">
        <w:rPr>
          <w:rFonts w:eastAsiaTheme="minorHAnsi"/>
          <w:bCs/>
        </w:rPr>
        <w:lastRenderedPageBreak/>
        <w:t>Cobb, Adam – John Hardin – High School Science Teacher – Effective 06/30/2022</w:t>
      </w:r>
    </w:p>
    <w:p w:rsidR="00A90FBE" w:rsidRPr="00A90FBE" w:rsidRDefault="00A90FBE" w:rsidP="00A90FBE">
      <w:pPr>
        <w:spacing w:line="276" w:lineRule="auto"/>
        <w:rPr>
          <w:rFonts w:eastAsiaTheme="minorHAnsi"/>
          <w:bCs/>
        </w:rPr>
      </w:pPr>
      <w:proofErr w:type="spellStart"/>
      <w:r w:rsidRPr="00A90FBE">
        <w:rPr>
          <w:rFonts w:eastAsiaTheme="minorHAnsi"/>
          <w:bCs/>
        </w:rPr>
        <w:t>Collett</w:t>
      </w:r>
      <w:proofErr w:type="spellEnd"/>
      <w:r w:rsidRPr="00A90FBE">
        <w:rPr>
          <w:rFonts w:eastAsiaTheme="minorHAnsi"/>
          <w:bCs/>
        </w:rPr>
        <w:t>, Candace – Instructional Services Department – ESL – Effective 6/30/2022</w:t>
      </w:r>
    </w:p>
    <w:p w:rsidR="00A90FBE" w:rsidRPr="00A90FBE" w:rsidRDefault="00A90FBE" w:rsidP="00A90FBE">
      <w:pPr>
        <w:spacing w:line="276" w:lineRule="auto"/>
        <w:rPr>
          <w:rFonts w:eastAsiaTheme="minorHAnsi"/>
          <w:bCs/>
        </w:rPr>
      </w:pPr>
      <w:proofErr w:type="spellStart"/>
      <w:r w:rsidRPr="00A90FBE">
        <w:rPr>
          <w:rFonts w:eastAsiaTheme="minorHAnsi"/>
          <w:bCs/>
        </w:rPr>
        <w:t>Hellemann</w:t>
      </w:r>
      <w:proofErr w:type="spellEnd"/>
      <w:r w:rsidRPr="00A90FBE">
        <w:rPr>
          <w:rFonts w:eastAsiaTheme="minorHAnsi"/>
          <w:bCs/>
        </w:rPr>
        <w:t>, Brandon – College View Campus – Middle School Teacher – Effective 5/27/2022</w:t>
      </w:r>
    </w:p>
    <w:p w:rsidR="00A90FBE" w:rsidRPr="00A90FBE" w:rsidRDefault="00A90FBE" w:rsidP="00A90FBE">
      <w:pPr>
        <w:spacing w:line="276" w:lineRule="auto"/>
        <w:rPr>
          <w:rFonts w:eastAsiaTheme="minorHAnsi"/>
          <w:bCs/>
        </w:rPr>
      </w:pPr>
      <w:r w:rsidRPr="00A90FBE">
        <w:rPr>
          <w:rFonts w:eastAsiaTheme="minorHAnsi"/>
          <w:bCs/>
        </w:rPr>
        <w:t xml:space="preserve">Hershey, </w:t>
      </w:r>
      <w:proofErr w:type="spellStart"/>
      <w:r w:rsidRPr="00A90FBE">
        <w:rPr>
          <w:rFonts w:eastAsiaTheme="minorHAnsi"/>
          <w:bCs/>
        </w:rPr>
        <w:t>Mariella</w:t>
      </w:r>
      <w:proofErr w:type="spellEnd"/>
      <w:r w:rsidRPr="00A90FBE">
        <w:rPr>
          <w:rFonts w:eastAsiaTheme="minorHAnsi"/>
          <w:bCs/>
        </w:rPr>
        <w:t xml:space="preserve"> – Cecilia Valley – Exceptional Child Instructor – Effective 06/30/2022</w:t>
      </w:r>
    </w:p>
    <w:p w:rsidR="00A90FBE" w:rsidRPr="00A90FBE" w:rsidRDefault="00A90FBE" w:rsidP="00A90FBE">
      <w:pPr>
        <w:spacing w:line="276" w:lineRule="auto"/>
        <w:rPr>
          <w:rFonts w:eastAsiaTheme="minorHAnsi"/>
          <w:bCs/>
        </w:rPr>
      </w:pPr>
      <w:r w:rsidRPr="00A90FBE">
        <w:rPr>
          <w:rFonts w:eastAsiaTheme="minorHAnsi"/>
          <w:bCs/>
        </w:rPr>
        <w:t>Keith, Sara – Cecilia Valley Elementary – Exceptional Child Instructor – Effective 06/30/2022</w:t>
      </w:r>
    </w:p>
    <w:p w:rsidR="00A90FBE" w:rsidRPr="00A90FBE" w:rsidRDefault="00A90FBE" w:rsidP="00A90FBE">
      <w:pPr>
        <w:spacing w:line="276" w:lineRule="auto"/>
        <w:rPr>
          <w:rFonts w:eastAsiaTheme="minorHAnsi"/>
          <w:bCs/>
        </w:rPr>
      </w:pPr>
      <w:r w:rsidRPr="00A90FBE">
        <w:rPr>
          <w:rFonts w:eastAsiaTheme="minorHAnsi"/>
          <w:bCs/>
        </w:rPr>
        <w:t>McCune, Stacie – College View Campus – School Psychologist – Effective 4/10/2022</w:t>
      </w:r>
    </w:p>
    <w:p w:rsidR="00A90FBE" w:rsidRPr="00A90FBE" w:rsidRDefault="00A90FBE" w:rsidP="00A90FBE">
      <w:pPr>
        <w:spacing w:line="276" w:lineRule="auto"/>
        <w:rPr>
          <w:rFonts w:eastAsiaTheme="minorHAnsi"/>
          <w:bCs/>
        </w:rPr>
      </w:pPr>
      <w:r w:rsidRPr="00A90FBE">
        <w:rPr>
          <w:rFonts w:eastAsiaTheme="minorHAnsi"/>
          <w:bCs/>
        </w:rPr>
        <w:t>Montgomery, Eric – Central Hardin – Arts &amp; Humanities Teacher – Effective 6/30/2022</w:t>
      </w:r>
    </w:p>
    <w:p w:rsidR="00A90FBE" w:rsidRPr="00A90FBE" w:rsidRDefault="00A90FBE" w:rsidP="00A90FBE">
      <w:pPr>
        <w:spacing w:line="276" w:lineRule="auto"/>
        <w:rPr>
          <w:rFonts w:eastAsiaTheme="minorHAnsi"/>
          <w:bCs/>
        </w:rPr>
      </w:pPr>
      <w:r w:rsidRPr="00A90FBE">
        <w:rPr>
          <w:rFonts w:eastAsiaTheme="minorHAnsi"/>
          <w:bCs/>
        </w:rPr>
        <w:t>Peterson, Leonard – James T. Alton – Middle School Teacher – Effective 06/30/2022</w:t>
      </w:r>
    </w:p>
    <w:p w:rsidR="00A90FBE" w:rsidRPr="00A90FBE" w:rsidRDefault="00A90FBE" w:rsidP="00A90FBE">
      <w:pPr>
        <w:spacing w:line="276" w:lineRule="auto"/>
        <w:rPr>
          <w:rFonts w:eastAsiaTheme="minorHAnsi"/>
          <w:bCs/>
        </w:rPr>
      </w:pPr>
      <w:proofErr w:type="spellStart"/>
      <w:r w:rsidRPr="00A90FBE">
        <w:rPr>
          <w:rFonts w:eastAsiaTheme="minorHAnsi"/>
          <w:bCs/>
        </w:rPr>
        <w:t>Woodrum</w:t>
      </w:r>
      <w:proofErr w:type="spellEnd"/>
      <w:r w:rsidRPr="00A90FBE">
        <w:rPr>
          <w:rFonts w:eastAsiaTheme="minorHAnsi"/>
          <w:bCs/>
        </w:rPr>
        <w:t>, Emily – Cecilia Valley Elementary – Classroom Teacher – Effective 06/30/2022</w:t>
      </w:r>
    </w:p>
    <w:p w:rsidR="00A90FBE" w:rsidRPr="00A90FBE" w:rsidRDefault="00A90FBE" w:rsidP="00A90FBE">
      <w:pPr>
        <w:spacing w:line="276" w:lineRule="auto"/>
        <w:rPr>
          <w:rFonts w:eastAsiaTheme="minorHAnsi"/>
          <w:bCs/>
          <w:u w:val="single"/>
        </w:rPr>
      </w:pPr>
    </w:p>
    <w:p w:rsidR="00A90FBE" w:rsidRPr="00A90FBE" w:rsidRDefault="00A90FBE" w:rsidP="00A90FBE">
      <w:pPr>
        <w:spacing w:line="276" w:lineRule="auto"/>
        <w:rPr>
          <w:rFonts w:eastAsiaTheme="minorHAnsi"/>
          <w:bCs/>
          <w:u w:val="single"/>
        </w:rPr>
      </w:pPr>
      <w:r w:rsidRPr="00A90FBE">
        <w:rPr>
          <w:rFonts w:eastAsiaTheme="minorHAnsi"/>
          <w:bCs/>
          <w:u w:val="single"/>
        </w:rPr>
        <w:t>CERTIFIED RETIREMENT</w:t>
      </w:r>
    </w:p>
    <w:p w:rsidR="00A90FBE" w:rsidRPr="00A90FBE" w:rsidRDefault="00A90FBE" w:rsidP="00A90FBE">
      <w:pPr>
        <w:spacing w:line="276" w:lineRule="auto"/>
        <w:rPr>
          <w:rFonts w:eastAsiaTheme="minorHAnsi"/>
          <w:bCs/>
        </w:rPr>
      </w:pPr>
      <w:r w:rsidRPr="00A90FBE">
        <w:rPr>
          <w:rFonts w:eastAsiaTheme="minorHAnsi"/>
          <w:bCs/>
        </w:rPr>
        <w:t>Allen, David – North Middle School – Assistant Principal – Effective 6/1/2022</w:t>
      </w:r>
    </w:p>
    <w:p w:rsidR="00A90FBE" w:rsidRPr="00A90FBE" w:rsidRDefault="00A90FBE" w:rsidP="00A90FBE">
      <w:pPr>
        <w:spacing w:line="276" w:lineRule="auto"/>
        <w:rPr>
          <w:rFonts w:eastAsiaTheme="minorHAnsi"/>
          <w:bCs/>
        </w:rPr>
      </w:pPr>
      <w:r w:rsidRPr="00A90FBE">
        <w:rPr>
          <w:rFonts w:eastAsiaTheme="minorHAnsi"/>
          <w:bCs/>
        </w:rPr>
        <w:t>Brown, Susan – Meadow View – Guidance Counselor – Effective 7/1/2022</w:t>
      </w:r>
    </w:p>
    <w:p w:rsidR="00A90FBE" w:rsidRPr="00A90FBE" w:rsidRDefault="00A90FBE" w:rsidP="00A90FBE">
      <w:pPr>
        <w:spacing w:line="276" w:lineRule="auto"/>
        <w:rPr>
          <w:rFonts w:eastAsiaTheme="minorHAnsi"/>
          <w:bCs/>
        </w:rPr>
      </w:pPr>
      <w:r w:rsidRPr="00A90FBE">
        <w:rPr>
          <w:rFonts w:eastAsiaTheme="minorHAnsi"/>
          <w:bCs/>
        </w:rPr>
        <w:t>Estes, Dana – North Park – Kindergarten Teacher – (New Date) Effective 6/1/22</w:t>
      </w:r>
    </w:p>
    <w:p w:rsidR="00A90FBE" w:rsidRPr="00A90FBE" w:rsidRDefault="00A90FBE" w:rsidP="00A90FBE">
      <w:pPr>
        <w:spacing w:line="276" w:lineRule="auto"/>
        <w:rPr>
          <w:rFonts w:eastAsiaTheme="minorHAnsi"/>
          <w:bCs/>
        </w:rPr>
      </w:pPr>
      <w:r w:rsidRPr="00A90FBE">
        <w:rPr>
          <w:rFonts w:eastAsiaTheme="minorHAnsi"/>
          <w:bCs/>
        </w:rPr>
        <w:t>Knoll, Suzanne – North Middle – Middle School Classroom Instructor – Effective 3/1/2022</w:t>
      </w:r>
    </w:p>
    <w:p w:rsidR="00A90FBE" w:rsidRPr="00A90FBE" w:rsidRDefault="00A90FBE" w:rsidP="00A90FBE">
      <w:pPr>
        <w:spacing w:line="276" w:lineRule="auto"/>
        <w:rPr>
          <w:rFonts w:eastAsiaTheme="minorHAnsi"/>
          <w:bCs/>
        </w:rPr>
      </w:pPr>
      <w:proofErr w:type="spellStart"/>
      <w:r w:rsidRPr="00A90FBE">
        <w:rPr>
          <w:rFonts w:eastAsiaTheme="minorHAnsi"/>
          <w:bCs/>
        </w:rPr>
        <w:t>Manke</w:t>
      </w:r>
      <w:proofErr w:type="spellEnd"/>
      <w:r w:rsidRPr="00A90FBE">
        <w:rPr>
          <w:rFonts w:eastAsiaTheme="minorHAnsi"/>
          <w:bCs/>
        </w:rPr>
        <w:t>, Teresa – New Highland – Kindergarten Teacher – Effective 7/1/2022</w:t>
      </w:r>
    </w:p>
    <w:p w:rsidR="00A90FBE" w:rsidRPr="00A90FBE" w:rsidRDefault="00A90FBE" w:rsidP="00A90FBE">
      <w:pPr>
        <w:spacing w:line="276" w:lineRule="auto"/>
        <w:rPr>
          <w:rFonts w:eastAsiaTheme="minorHAnsi"/>
          <w:bCs/>
        </w:rPr>
      </w:pPr>
      <w:r w:rsidRPr="00A90FBE">
        <w:rPr>
          <w:rFonts w:eastAsiaTheme="minorHAnsi"/>
          <w:bCs/>
        </w:rPr>
        <w:t>O’Brien, Lisa – Lincoln Trail Elementary – Primary Teacher – Effective 7/1/2022</w:t>
      </w:r>
    </w:p>
    <w:p w:rsidR="00A90FBE" w:rsidRPr="00A90FBE" w:rsidRDefault="00A90FBE" w:rsidP="00A90FBE">
      <w:pPr>
        <w:spacing w:line="276" w:lineRule="auto"/>
        <w:rPr>
          <w:rFonts w:eastAsiaTheme="minorHAnsi"/>
          <w:bCs/>
        </w:rPr>
      </w:pPr>
      <w:proofErr w:type="spellStart"/>
      <w:r w:rsidRPr="00A90FBE">
        <w:rPr>
          <w:rFonts w:eastAsiaTheme="minorHAnsi"/>
          <w:bCs/>
        </w:rPr>
        <w:t>Signorino</w:t>
      </w:r>
      <w:proofErr w:type="spellEnd"/>
      <w:r w:rsidRPr="00A90FBE">
        <w:rPr>
          <w:rFonts w:eastAsiaTheme="minorHAnsi"/>
          <w:bCs/>
        </w:rPr>
        <w:t xml:space="preserve">, Rebecca – </w:t>
      </w:r>
      <w:proofErr w:type="gramStart"/>
      <w:r w:rsidRPr="00A90FBE">
        <w:rPr>
          <w:rFonts w:eastAsiaTheme="minorHAnsi"/>
          <w:bCs/>
        </w:rPr>
        <w:t>Woodland  --</w:t>
      </w:r>
      <w:proofErr w:type="gramEnd"/>
      <w:r w:rsidRPr="00A90FBE">
        <w:rPr>
          <w:rFonts w:eastAsiaTheme="minorHAnsi"/>
          <w:bCs/>
        </w:rPr>
        <w:t xml:space="preserve"> Exceptional Child Instructor – Effective 7/1/2022</w:t>
      </w:r>
    </w:p>
    <w:p w:rsidR="00A90FBE" w:rsidRPr="00A90FBE" w:rsidRDefault="00A90FBE" w:rsidP="00A90FBE">
      <w:pPr>
        <w:spacing w:line="276" w:lineRule="auto"/>
        <w:rPr>
          <w:rFonts w:eastAsiaTheme="minorHAnsi"/>
          <w:bCs/>
        </w:rPr>
      </w:pPr>
      <w:r w:rsidRPr="00A90FBE">
        <w:rPr>
          <w:rFonts w:eastAsiaTheme="minorHAnsi"/>
          <w:bCs/>
        </w:rPr>
        <w:t>Thomas, Lee Ann – Lakewood Elementary – Primary Teacher – Effective 7/1/2022</w:t>
      </w:r>
    </w:p>
    <w:p w:rsidR="00A90FBE" w:rsidRPr="00A90FBE" w:rsidRDefault="00A90FBE" w:rsidP="00A90FBE">
      <w:pPr>
        <w:spacing w:line="276" w:lineRule="auto"/>
        <w:rPr>
          <w:rFonts w:eastAsiaTheme="minorHAnsi"/>
          <w:bCs/>
        </w:rPr>
      </w:pPr>
      <w:r w:rsidRPr="00A90FBE">
        <w:rPr>
          <w:rFonts w:eastAsiaTheme="minorHAnsi"/>
          <w:bCs/>
        </w:rPr>
        <w:t>Wilkerson, Eddie – John Hardin – Assistant Principal – Effective 8/1/2022</w:t>
      </w:r>
    </w:p>
    <w:p w:rsidR="00A90FBE" w:rsidRPr="00A90FBE" w:rsidRDefault="00A90FBE" w:rsidP="00A90FBE">
      <w:pPr>
        <w:spacing w:line="276" w:lineRule="auto"/>
        <w:rPr>
          <w:rFonts w:eastAsiaTheme="minorHAnsi"/>
          <w:bCs/>
        </w:rPr>
      </w:pPr>
      <w:r w:rsidRPr="00A90FBE">
        <w:rPr>
          <w:rFonts w:eastAsiaTheme="minorHAnsi"/>
          <w:bCs/>
        </w:rPr>
        <w:t>Wood, Amy Darlene – North Park – Kindergarten Teacher – Effective 8/1/2022</w:t>
      </w:r>
    </w:p>
    <w:p w:rsidR="00A90FBE" w:rsidRPr="00A90FBE" w:rsidRDefault="00A90FBE" w:rsidP="00A90FBE">
      <w:pPr>
        <w:spacing w:line="276" w:lineRule="auto"/>
        <w:rPr>
          <w:rFonts w:eastAsiaTheme="minorHAnsi"/>
          <w:bCs/>
        </w:rPr>
      </w:pPr>
    </w:p>
    <w:p w:rsidR="00A90FBE" w:rsidRPr="00A90FBE" w:rsidRDefault="00A90FBE" w:rsidP="00A90FBE">
      <w:pPr>
        <w:spacing w:line="276" w:lineRule="auto"/>
        <w:rPr>
          <w:rFonts w:eastAsiaTheme="minorHAnsi"/>
          <w:bCs/>
          <w:u w:val="single"/>
        </w:rPr>
      </w:pPr>
      <w:r w:rsidRPr="00A90FBE">
        <w:rPr>
          <w:rFonts w:eastAsiaTheme="minorHAnsi"/>
          <w:bCs/>
          <w:u w:val="single"/>
        </w:rPr>
        <w:t xml:space="preserve">CERTIFIED SUSPENSIONS </w:t>
      </w:r>
    </w:p>
    <w:p w:rsidR="00A90FBE" w:rsidRPr="00A90FBE" w:rsidRDefault="00A90FBE" w:rsidP="00A90FBE">
      <w:pPr>
        <w:spacing w:line="276" w:lineRule="auto"/>
        <w:rPr>
          <w:rFonts w:eastAsiaTheme="minorHAnsi"/>
          <w:bCs/>
        </w:rPr>
      </w:pPr>
      <w:r w:rsidRPr="00A90FBE">
        <w:rPr>
          <w:rFonts w:eastAsiaTheme="minorHAnsi"/>
          <w:bCs/>
        </w:rPr>
        <w:t>Lowe, Paul – Bluegrass Middle School – Suspended with pay -- Effective 3/15/2022 – 3/18/2022 Reassigned to</w:t>
      </w:r>
    </w:p>
    <w:p w:rsidR="00A90FBE" w:rsidRPr="00A90FBE" w:rsidRDefault="00A90FBE" w:rsidP="00A90FBE">
      <w:pPr>
        <w:spacing w:line="276" w:lineRule="auto"/>
        <w:rPr>
          <w:rFonts w:eastAsiaTheme="minorHAnsi"/>
          <w:bCs/>
        </w:rPr>
      </w:pPr>
      <w:r w:rsidRPr="00A90FBE">
        <w:rPr>
          <w:rFonts w:eastAsiaTheme="minorHAnsi"/>
          <w:bCs/>
        </w:rPr>
        <w:t xml:space="preserve">     College View Exceptional Child Office effective 3/18/2022 until further notice.</w:t>
      </w:r>
      <w:r w:rsidRPr="00A90FBE">
        <w:rPr>
          <w:rFonts w:eastAsiaTheme="minorHAnsi"/>
          <w:bCs/>
        </w:rPr>
        <w:br/>
      </w:r>
    </w:p>
    <w:p w:rsidR="00A90FBE" w:rsidRPr="00A90FBE" w:rsidRDefault="00A90FBE" w:rsidP="00A90FBE">
      <w:pPr>
        <w:spacing w:line="276" w:lineRule="auto"/>
        <w:rPr>
          <w:rFonts w:eastAsiaTheme="minorHAnsi"/>
          <w:bCs/>
          <w:u w:val="single"/>
        </w:rPr>
      </w:pPr>
      <w:r w:rsidRPr="00A90FBE">
        <w:rPr>
          <w:rFonts w:eastAsiaTheme="minorHAnsi"/>
          <w:bCs/>
          <w:u w:val="single"/>
        </w:rPr>
        <w:t>CERTIFIED RETURN FROM SUSPENSION AND REASSIGNMENT</w:t>
      </w:r>
    </w:p>
    <w:p w:rsidR="00A90FBE" w:rsidRPr="00A90FBE" w:rsidRDefault="00A90FBE" w:rsidP="00A90FBE">
      <w:pPr>
        <w:spacing w:line="276" w:lineRule="auto"/>
        <w:rPr>
          <w:rFonts w:eastAsiaTheme="minorHAnsi"/>
          <w:bCs/>
        </w:rPr>
      </w:pPr>
      <w:r w:rsidRPr="00A90FBE">
        <w:rPr>
          <w:rFonts w:eastAsiaTheme="minorHAnsi"/>
          <w:bCs/>
        </w:rPr>
        <w:t xml:space="preserve">Cobb, Dylan – Central Hardin – Return from suspension, 11/29/2021. Reassigned to College View Exceptional </w:t>
      </w:r>
    </w:p>
    <w:p w:rsidR="00A90FBE" w:rsidRPr="00A90FBE" w:rsidRDefault="00A90FBE" w:rsidP="00A90FBE">
      <w:pPr>
        <w:spacing w:line="276" w:lineRule="auto"/>
        <w:rPr>
          <w:rFonts w:eastAsiaTheme="minorHAnsi"/>
          <w:bCs/>
        </w:rPr>
      </w:pPr>
      <w:r w:rsidRPr="00A90FBE">
        <w:rPr>
          <w:rFonts w:eastAsiaTheme="minorHAnsi"/>
          <w:bCs/>
        </w:rPr>
        <w:t xml:space="preserve">     Child Office effective 11/29/2021. Reassigned to Central Hardin 2/7/2022. Reassigned to College View</w:t>
      </w:r>
    </w:p>
    <w:p w:rsidR="00A90FBE" w:rsidRPr="00A90FBE" w:rsidRDefault="00A90FBE" w:rsidP="00A90FBE">
      <w:pPr>
        <w:spacing w:line="276" w:lineRule="auto"/>
        <w:rPr>
          <w:rFonts w:eastAsiaTheme="minorHAnsi"/>
          <w:bCs/>
        </w:rPr>
      </w:pPr>
      <w:r w:rsidRPr="00A90FBE">
        <w:rPr>
          <w:rFonts w:eastAsiaTheme="minorHAnsi"/>
          <w:bCs/>
        </w:rPr>
        <w:t xml:space="preserve">     Exceptional Child Office 2/9/2022. Reassigned to Central Hardin 3/16/2022.</w:t>
      </w:r>
    </w:p>
    <w:p w:rsidR="00A90FBE" w:rsidRPr="00A90FBE" w:rsidRDefault="00A90FBE" w:rsidP="00A90FBE">
      <w:pPr>
        <w:spacing w:line="276" w:lineRule="auto"/>
        <w:rPr>
          <w:rFonts w:eastAsiaTheme="minorHAnsi"/>
          <w:bCs/>
        </w:rPr>
      </w:pPr>
      <w:r w:rsidRPr="00A90FBE">
        <w:rPr>
          <w:rFonts w:eastAsiaTheme="minorHAnsi"/>
          <w:bCs/>
        </w:rPr>
        <w:t xml:space="preserve">Dial, Cheryl – Rineyville Elementary – Suspended with pay -- Effective 2/24/2022 – 3/6/2022 Reassigned to Central </w:t>
      </w:r>
    </w:p>
    <w:p w:rsidR="00A90FBE" w:rsidRPr="00A90FBE" w:rsidRDefault="00A90FBE" w:rsidP="00A90FBE">
      <w:pPr>
        <w:spacing w:line="276" w:lineRule="auto"/>
        <w:rPr>
          <w:rFonts w:eastAsiaTheme="minorHAnsi"/>
          <w:bCs/>
        </w:rPr>
      </w:pPr>
      <w:r w:rsidRPr="00A90FBE">
        <w:rPr>
          <w:rFonts w:eastAsiaTheme="minorHAnsi"/>
          <w:bCs/>
        </w:rPr>
        <w:t xml:space="preserve">      Office 3/7/2022 -3/20/2022. Returned to Rineyville 3/21/2022.</w:t>
      </w:r>
      <w:r w:rsidRPr="00A90FBE">
        <w:rPr>
          <w:rFonts w:eastAsiaTheme="minorHAnsi"/>
          <w:bCs/>
        </w:rPr>
        <w:br/>
      </w:r>
    </w:p>
    <w:p w:rsidR="00A90FBE" w:rsidRPr="00A90FBE" w:rsidRDefault="00A90FBE" w:rsidP="00A90FBE">
      <w:pPr>
        <w:spacing w:line="276" w:lineRule="auto"/>
        <w:rPr>
          <w:rFonts w:eastAsiaTheme="minorHAnsi"/>
          <w:bCs/>
          <w:u w:val="single"/>
        </w:rPr>
      </w:pPr>
      <w:r w:rsidRPr="00A90FBE">
        <w:rPr>
          <w:rFonts w:eastAsiaTheme="minorHAnsi"/>
          <w:bCs/>
          <w:u w:val="single"/>
        </w:rPr>
        <w:t>EXTRA-CURRICULAR/PARAPROFESSIONAL HIRING</w:t>
      </w:r>
    </w:p>
    <w:p w:rsidR="00A90FBE" w:rsidRPr="00A90FBE" w:rsidRDefault="00A90FBE" w:rsidP="00A90FBE">
      <w:pPr>
        <w:spacing w:line="276" w:lineRule="auto"/>
        <w:rPr>
          <w:rFonts w:eastAsiaTheme="minorHAnsi"/>
          <w:bCs/>
        </w:rPr>
      </w:pPr>
      <w:r w:rsidRPr="00A90FBE">
        <w:rPr>
          <w:rFonts w:eastAsiaTheme="minorHAnsi"/>
          <w:bCs/>
        </w:rPr>
        <w:t>Wilson, Cady – North Hardin – Asst. Softball Coach – Effective 3/4/2022</w:t>
      </w:r>
    </w:p>
    <w:p w:rsidR="00A90FBE" w:rsidRPr="00A90FBE" w:rsidRDefault="00A90FBE" w:rsidP="00A90FBE">
      <w:pPr>
        <w:spacing w:line="276" w:lineRule="auto"/>
        <w:rPr>
          <w:rFonts w:eastAsiaTheme="minorHAnsi"/>
          <w:bCs/>
        </w:rPr>
      </w:pPr>
      <w:proofErr w:type="spellStart"/>
      <w:r w:rsidRPr="00A90FBE">
        <w:rPr>
          <w:rFonts w:eastAsiaTheme="minorHAnsi"/>
          <w:bCs/>
        </w:rPr>
        <w:t>Arnette</w:t>
      </w:r>
      <w:proofErr w:type="spellEnd"/>
      <w:r w:rsidRPr="00A90FBE">
        <w:rPr>
          <w:rFonts w:eastAsiaTheme="minorHAnsi"/>
          <w:bCs/>
        </w:rPr>
        <w:t xml:space="preserve">, </w:t>
      </w:r>
      <w:proofErr w:type="spellStart"/>
      <w:r w:rsidRPr="00A90FBE">
        <w:rPr>
          <w:rFonts w:eastAsiaTheme="minorHAnsi"/>
          <w:bCs/>
        </w:rPr>
        <w:t>Maceo</w:t>
      </w:r>
      <w:proofErr w:type="spellEnd"/>
      <w:r w:rsidRPr="00A90FBE">
        <w:rPr>
          <w:rFonts w:eastAsiaTheme="minorHAnsi"/>
          <w:bCs/>
        </w:rPr>
        <w:t xml:space="preserve"> – Central Hardin – JV Football Coach 66% -- Effective 3/22/22</w:t>
      </w:r>
    </w:p>
    <w:p w:rsidR="00A90FBE" w:rsidRPr="00A90FBE" w:rsidRDefault="00A90FBE" w:rsidP="00A90FBE">
      <w:pPr>
        <w:spacing w:line="276" w:lineRule="auto"/>
        <w:rPr>
          <w:rFonts w:eastAsiaTheme="minorHAnsi"/>
          <w:bCs/>
        </w:rPr>
      </w:pPr>
    </w:p>
    <w:p w:rsidR="00A90FBE" w:rsidRPr="00A90FBE" w:rsidRDefault="00A90FBE" w:rsidP="00A90FBE">
      <w:pPr>
        <w:spacing w:line="276" w:lineRule="auto"/>
        <w:rPr>
          <w:rFonts w:eastAsiaTheme="minorHAnsi"/>
          <w:bCs/>
          <w:u w:val="single"/>
        </w:rPr>
      </w:pPr>
      <w:r w:rsidRPr="00A90FBE">
        <w:rPr>
          <w:rFonts w:eastAsiaTheme="minorHAnsi"/>
          <w:bCs/>
          <w:u w:val="single"/>
        </w:rPr>
        <w:t>EXTRA-CURRICULAR/PARAPROFESSIONAL RESIGNATIONS</w:t>
      </w:r>
    </w:p>
    <w:p w:rsidR="00A90FBE" w:rsidRPr="00A90FBE" w:rsidRDefault="00A90FBE" w:rsidP="00A90FBE">
      <w:pPr>
        <w:spacing w:line="276" w:lineRule="auto"/>
        <w:rPr>
          <w:rFonts w:eastAsiaTheme="minorHAnsi"/>
          <w:bCs/>
        </w:rPr>
      </w:pPr>
      <w:r w:rsidRPr="00A90FBE">
        <w:rPr>
          <w:rFonts w:eastAsiaTheme="minorHAnsi"/>
          <w:bCs/>
        </w:rPr>
        <w:t>Barger, R. Lawson – James T. Alton – Athletic Director 34% -- Effective 03/11/2022</w:t>
      </w:r>
    </w:p>
    <w:p w:rsidR="00A90FBE" w:rsidRPr="00A90FBE" w:rsidRDefault="00A90FBE" w:rsidP="00A90FBE">
      <w:pPr>
        <w:spacing w:line="276" w:lineRule="auto"/>
        <w:rPr>
          <w:rFonts w:eastAsiaTheme="minorHAnsi"/>
          <w:bCs/>
        </w:rPr>
      </w:pPr>
      <w:r w:rsidRPr="00A90FBE">
        <w:rPr>
          <w:rFonts w:eastAsiaTheme="minorHAnsi"/>
          <w:bCs/>
        </w:rPr>
        <w:t>Beltran, Isabel – West Hardin – Cheerleading Sponsor – Effective 4/1/2022</w:t>
      </w:r>
    </w:p>
    <w:p w:rsidR="00A90FBE" w:rsidRPr="00A90FBE" w:rsidRDefault="00A90FBE" w:rsidP="00A90FBE">
      <w:pPr>
        <w:spacing w:line="276" w:lineRule="auto"/>
        <w:rPr>
          <w:rFonts w:eastAsiaTheme="minorHAnsi"/>
          <w:bCs/>
        </w:rPr>
      </w:pPr>
      <w:proofErr w:type="spellStart"/>
      <w:r w:rsidRPr="00A90FBE">
        <w:rPr>
          <w:rFonts w:eastAsiaTheme="minorHAnsi"/>
          <w:bCs/>
        </w:rPr>
        <w:t>Crim</w:t>
      </w:r>
      <w:proofErr w:type="spellEnd"/>
      <w:r w:rsidRPr="00A90FBE">
        <w:rPr>
          <w:rFonts w:eastAsiaTheme="minorHAnsi"/>
          <w:bCs/>
        </w:rPr>
        <w:t>, Cody – North Hardin – 9</w:t>
      </w:r>
      <w:r w:rsidRPr="00A90FBE">
        <w:rPr>
          <w:rFonts w:eastAsiaTheme="minorHAnsi"/>
          <w:bCs/>
          <w:vertAlign w:val="superscript"/>
        </w:rPr>
        <w:t>th</w:t>
      </w:r>
      <w:r w:rsidRPr="00A90FBE">
        <w:rPr>
          <w:rFonts w:eastAsiaTheme="minorHAnsi"/>
          <w:bCs/>
        </w:rPr>
        <w:t xml:space="preserve"> Grade Boys’ Basketball Coach – Effective 03/02/2022</w:t>
      </w:r>
    </w:p>
    <w:p w:rsidR="00A90FBE" w:rsidRPr="00A90FBE" w:rsidRDefault="00A90FBE" w:rsidP="00A90FBE">
      <w:pPr>
        <w:spacing w:line="276" w:lineRule="auto"/>
        <w:rPr>
          <w:rFonts w:eastAsiaTheme="minorHAnsi"/>
          <w:bCs/>
        </w:rPr>
      </w:pPr>
      <w:r w:rsidRPr="00A90FBE">
        <w:rPr>
          <w:rFonts w:eastAsiaTheme="minorHAnsi"/>
          <w:bCs/>
        </w:rPr>
        <w:t>Hicks, Deangelo – North Hardin – Boys Soccer Assistant Coach – Effective 3/30/2022</w:t>
      </w:r>
    </w:p>
    <w:p w:rsidR="00A90FBE" w:rsidRPr="00A90FBE" w:rsidRDefault="00A90FBE" w:rsidP="00A90FBE">
      <w:pPr>
        <w:spacing w:line="276" w:lineRule="auto"/>
        <w:rPr>
          <w:rFonts w:eastAsiaTheme="minorHAnsi"/>
          <w:bCs/>
        </w:rPr>
      </w:pPr>
      <w:r w:rsidRPr="00A90FBE">
        <w:rPr>
          <w:rFonts w:eastAsiaTheme="minorHAnsi"/>
          <w:bCs/>
        </w:rPr>
        <w:t>Meredith, Nicolas – East Hardin – Assistant Football Coach – Effective 3/25/2022</w:t>
      </w:r>
    </w:p>
    <w:p w:rsidR="00A90FBE" w:rsidRPr="00A90FBE" w:rsidRDefault="00A90FBE" w:rsidP="00A90FBE">
      <w:pPr>
        <w:spacing w:line="276" w:lineRule="auto"/>
        <w:rPr>
          <w:rFonts w:eastAsiaTheme="minorHAnsi"/>
          <w:bCs/>
        </w:rPr>
      </w:pPr>
      <w:r w:rsidRPr="00A90FBE">
        <w:rPr>
          <w:rFonts w:eastAsiaTheme="minorHAnsi"/>
          <w:bCs/>
        </w:rPr>
        <w:t>Montgomery, Eric – Central Hardin – Assistant Band Director – Effective 6/30/2022</w:t>
      </w:r>
    </w:p>
    <w:p w:rsidR="00A90FBE" w:rsidRPr="00A90FBE" w:rsidRDefault="00A90FBE" w:rsidP="00A90FBE">
      <w:pPr>
        <w:spacing w:line="276" w:lineRule="auto"/>
        <w:rPr>
          <w:rFonts w:eastAsiaTheme="minorHAnsi"/>
          <w:bCs/>
        </w:rPr>
      </w:pPr>
      <w:r w:rsidRPr="00A90FBE">
        <w:rPr>
          <w:rFonts w:eastAsiaTheme="minorHAnsi"/>
          <w:bCs/>
        </w:rPr>
        <w:lastRenderedPageBreak/>
        <w:t>Williams, David – John Hardin – Jr. Varsity Football Coach 75% -- Effective 02/18/2022</w:t>
      </w:r>
    </w:p>
    <w:p w:rsidR="00A90FBE" w:rsidRPr="00A90FBE" w:rsidRDefault="00A90FBE" w:rsidP="00A90FBE">
      <w:pPr>
        <w:spacing w:line="276" w:lineRule="auto"/>
        <w:rPr>
          <w:rFonts w:eastAsiaTheme="minorHAnsi"/>
          <w:bCs/>
          <w:u w:val="single"/>
        </w:rPr>
      </w:pPr>
    </w:p>
    <w:p w:rsidR="00A90FBE" w:rsidRPr="00A90FBE" w:rsidRDefault="00A90FBE" w:rsidP="00A90FBE">
      <w:pPr>
        <w:spacing w:line="276" w:lineRule="auto"/>
        <w:rPr>
          <w:rFonts w:eastAsiaTheme="minorHAnsi"/>
          <w:bCs/>
          <w:u w:val="single"/>
        </w:rPr>
      </w:pPr>
      <w:r w:rsidRPr="00A90FBE">
        <w:rPr>
          <w:rFonts w:eastAsiaTheme="minorHAnsi"/>
          <w:bCs/>
          <w:u w:val="single"/>
        </w:rPr>
        <w:t>SUBSTITUTE HIRING</w:t>
      </w:r>
    </w:p>
    <w:p w:rsidR="00A90FBE" w:rsidRPr="00A90FBE" w:rsidRDefault="00A90FBE" w:rsidP="00A90FBE">
      <w:pPr>
        <w:shd w:val="clear" w:color="auto" w:fill="FFFFFF"/>
        <w:rPr>
          <w:color w:val="222222"/>
        </w:rPr>
      </w:pPr>
      <w:r w:rsidRPr="00A90FBE">
        <w:rPr>
          <w:color w:val="222222"/>
        </w:rPr>
        <w:t xml:space="preserve">Cruse, </w:t>
      </w:r>
      <w:proofErr w:type="gramStart"/>
      <w:r w:rsidRPr="00A90FBE">
        <w:rPr>
          <w:color w:val="222222"/>
        </w:rPr>
        <w:t>Summer</w:t>
      </w:r>
      <w:proofErr w:type="gramEnd"/>
      <w:r w:rsidRPr="00A90FBE">
        <w:rPr>
          <w:color w:val="222222"/>
        </w:rPr>
        <w:t xml:space="preserve"> </w:t>
      </w:r>
    </w:p>
    <w:p w:rsidR="00A90FBE" w:rsidRPr="00A90FBE" w:rsidRDefault="00A90FBE" w:rsidP="00A90FBE">
      <w:pPr>
        <w:shd w:val="clear" w:color="auto" w:fill="FFFFFF"/>
        <w:rPr>
          <w:color w:val="222222"/>
        </w:rPr>
      </w:pPr>
      <w:r w:rsidRPr="00A90FBE">
        <w:rPr>
          <w:color w:val="222222"/>
        </w:rPr>
        <w:t xml:space="preserve">Dugan, Kristie </w:t>
      </w:r>
    </w:p>
    <w:p w:rsidR="00A90FBE" w:rsidRPr="00A90FBE" w:rsidRDefault="00A90FBE" w:rsidP="00A90FBE">
      <w:pPr>
        <w:shd w:val="clear" w:color="auto" w:fill="FFFFFF"/>
        <w:rPr>
          <w:color w:val="222222"/>
        </w:rPr>
      </w:pPr>
      <w:r w:rsidRPr="00A90FBE">
        <w:rPr>
          <w:color w:val="222222"/>
        </w:rPr>
        <w:t xml:space="preserve">Goodman, Amy </w:t>
      </w:r>
    </w:p>
    <w:p w:rsidR="00A90FBE" w:rsidRPr="00A90FBE" w:rsidRDefault="00A90FBE" w:rsidP="00A90FBE">
      <w:pPr>
        <w:shd w:val="clear" w:color="auto" w:fill="FFFFFF"/>
        <w:rPr>
          <w:color w:val="222222"/>
        </w:rPr>
      </w:pPr>
      <w:proofErr w:type="spellStart"/>
      <w:r w:rsidRPr="00A90FBE">
        <w:rPr>
          <w:color w:val="222222"/>
        </w:rPr>
        <w:t>Gowan</w:t>
      </w:r>
      <w:proofErr w:type="spellEnd"/>
      <w:r w:rsidRPr="00A90FBE">
        <w:rPr>
          <w:color w:val="222222"/>
        </w:rPr>
        <w:t xml:space="preserve">, Miranda </w:t>
      </w:r>
    </w:p>
    <w:p w:rsidR="00A90FBE" w:rsidRPr="00A90FBE" w:rsidRDefault="00A90FBE" w:rsidP="00A90FBE">
      <w:pPr>
        <w:shd w:val="clear" w:color="auto" w:fill="FFFFFF"/>
        <w:rPr>
          <w:color w:val="222222"/>
        </w:rPr>
      </w:pPr>
      <w:r w:rsidRPr="00A90FBE">
        <w:rPr>
          <w:color w:val="222222"/>
        </w:rPr>
        <w:t xml:space="preserve">Graff, Elizabeth </w:t>
      </w:r>
    </w:p>
    <w:p w:rsidR="00A90FBE" w:rsidRPr="00A90FBE" w:rsidRDefault="00A90FBE" w:rsidP="00A90FBE">
      <w:pPr>
        <w:shd w:val="clear" w:color="auto" w:fill="FFFFFF"/>
        <w:rPr>
          <w:color w:val="222222"/>
        </w:rPr>
      </w:pPr>
      <w:proofErr w:type="spellStart"/>
      <w:r w:rsidRPr="00A90FBE">
        <w:rPr>
          <w:color w:val="222222"/>
        </w:rPr>
        <w:t>Jadick</w:t>
      </w:r>
      <w:proofErr w:type="spellEnd"/>
      <w:r w:rsidRPr="00A90FBE">
        <w:rPr>
          <w:color w:val="222222"/>
        </w:rPr>
        <w:t xml:space="preserve">, Richard </w:t>
      </w:r>
    </w:p>
    <w:p w:rsidR="00A90FBE" w:rsidRPr="00A90FBE" w:rsidRDefault="00A90FBE" w:rsidP="00A90FBE">
      <w:pPr>
        <w:shd w:val="clear" w:color="auto" w:fill="FFFFFF"/>
        <w:rPr>
          <w:color w:val="222222"/>
        </w:rPr>
      </w:pPr>
      <w:r w:rsidRPr="00A90FBE">
        <w:rPr>
          <w:color w:val="222222"/>
        </w:rPr>
        <w:t xml:space="preserve">Nelson, Glenda </w:t>
      </w:r>
    </w:p>
    <w:p w:rsidR="00A90FBE" w:rsidRPr="00A90FBE" w:rsidRDefault="00A90FBE" w:rsidP="00A90FBE">
      <w:pPr>
        <w:shd w:val="clear" w:color="auto" w:fill="FFFFFF"/>
        <w:rPr>
          <w:color w:val="222222"/>
        </w:rPr>
      </w:pPr>
      <w:proofErr w:type="spellStart"/>
      <w:r w:rsidRPr="00A90FBE">
        <w:rPr>
          <w:color w:val="222222"/>
        </w:rPr>
        <w:t>Scisney</w:t>
      </w:r>
      <w:proofErr w:type="spellEnd"/>
      <w:r w:rsidRPr="00A90FBE">
        <w:rPr>
          <w:color w:val="222222"/>
        </w:rPr>
        <w:t xml:space="preserve">, Marcus </w:t>
      </w:r>
    </w:p>
    <w:p w:rsidR="00A90FBE" w:rsidRPr="00A90FBE" w:rsidRDefault="00A90FBE" w:rsidP="00A90FBE">
      <w:pPr>
        <w:shd w:val="clear" w:color="auto" w:fill="FFFFFF"/>
        <w:rPr>
          <w:color w:val="222222"/>
        </w:rPr>
      </w:pPr>
      <w:r w:rsidRPr="00A90FBE">
        <w:rPr>
          <w:color w:val="222222"/>
        </w:rPr>
        <w:t xml:space="preserve">Sharps, Briana </w:t>
      </w:r>
    </w:p>
    <w:p w:rsidR="00A90FBE" w:rsidRPr="00A90FBE" w:rsidRDefault="00A90FBE" w:rsidP="00A90FBE">
      <w:pPr>
        <w:spacing w:line="276" w:lineRule="auto"/>
        <w:rPr>
          <w:rFonts w:eastAsiaTheme="minorHAnsi"/>
          <w:bCs/>
          <w:u w:val="single"/>
        </w:rPr>
      </w:pPr>
    </w:p>
    <w:p w:rsidR="00A90FBE" w:rsidRPr="00A90FBE" w:rsidRDefault="00A90FBE" w:rsidP="00A90FBE">
      <w:pPr>
        <w:spacing w:line="276" w:lineRule="auto"/>
        <w:rPr>
          <w:rFonts w:eastAsiaTheme="minorHAnsi"/>
          <w:bCs/>
          <w:u w:val="single"/>
        </w:rPr>
      </w:pPr>
      <w:r w:rsidRPr="00A90FBE">
        <w:rPr>
          <w:rFonts w:eastAsiaTheme="minorHAnsi"/>
          <w:bCs/>
          <w:u w:val="single"/>
        </w:rPr>
        <w:t xml:space="preserve">NEW POSITION </w:t>
      </w:r>
    </w:p>
    <w:p w:rsidR="00A90FBE" w:rsidRPr="00A90FBE" w:rsidRDefault="00A90FBE" w:rsidP="00A90FBE">
      <w:pPr>
        <w:spacing w:line="276" w:lineRule="auto"/>
        <w:rPr>
          <w:rFonts w:eastAsiaTheme="minorHAnsi"/>
          <w:bCs/>
        </w:rPr>
      </w:pPr>
      <w:r w:rsidRPr="00A90FBE">
        <w:rPr>
          <w:rFonts w:eastAsiaTheme="minorHAnsi"/>
          <w:bCs/>
        </w:rPr>
        <w:t>John Hardin -- Criminal Justice Teacher – Expanding numbers in our Law Enforcement Pathway (2022/2023)</w:t>
      </w:r>
    </w:p>
    <w:p w:rsidR="00A90FBE" w:rsidRPr="00582124" w:rsidRDefault="00A90FBE"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D.2. Classified Personnel Actions </w:t>
      </w:r>
      <w:r w:rsidRPr="00582124">
        <w:rPr>
          <w:rFonts w:ascii="Times New Roman" w:hAnsi="Times New Roman" w:cs="Times New Roman"/>
          <w:sz w:val="24"/>
          <w:szCs w:val="24"/>
        </w:rPr>
        <w:t xml:space="preserve"> </w:t>
      </w:r>
    </w:p>
    <w:p w:rsidR="005666FE" w:rsidRPr="005666FE" w:rsidRDefault="005666FE" w:rsidP="005666FE">
      <w:pPr>
        <w:rPr>
          <w:u w:val="single"/>
        </w:rPr>
      </w:pPr>
      <w:r w:rsidRPr="005666FE">
        <w:rPr>
          <w:u w:val="single"/>
        </w:rPr>
        <w:t>CLASSIFIED HIRING:</w:t>
      </w:r>
    </w:p>
    <w:p w:rsidR="005666FE" w:rsidRPr="005666FE" w:rsidRDefault="005666FE" w:rsidP="005666FE">
      <w:r w:rsidRPr="005666FE">
        <w:t>Anderson, Carolyn – Bus Driver</w:t>
      </w:r>
    </w:p>
    <w:p w:rsidR="005666FE" w:rsidRPr="005666FE" w:rsidRDefault="005666FE" w:rsidP="005666FE">
      <w:r w:rsidRPr="005666FE">
        <w:t>Bell, Jr, Scott – Part-time Bus Monitor</w:t>
      </w:r>
    </w:p>
    <w:p w:rsidR="005666FE" w:rsidRPr="005666FE" w:rsidRDefault="005666FE" w:rsidP="005666FE">
      <w:r w:rsidRPr="005666FE">
        <w:t>Carver, Caitlyn – Part-time Childcare Monitor at North Park Elementary ELA</w:t>
      </w:r>
    </w:p>
    <w:p w:rsidR="005666FE" w:rsidRPr="005666FE" w:rsidRDefault="005666FE" w:rsidP="005666FE">
      <w:r w:rsidRPr="005666FE">
        <w:t>Childress, Lisa – Cook/Baker at Central Hardin</w:t>
      </w:r>
    </w:p>
    <w:p w:rsidR="005666FE" w:rsidRPr="005666FE" w:rsidRDefault="005666FE" w:rsidP="005666FE">
      <w:r w:rsidRPr="005666FE">
        <w:t>Conner, Steven – Bus Driver</w:t>
      </w:r>
    </w:p>
    <w:p w:rsidR="005666FE" w:rsidRPr="005666FE" w:rsidRDefault="005666FE" w:rsidP="005666FE">
      <w:r w:rsidRPr="005666FE">
        <w:t xml:space="preserve">George, </w:t>
      </w:r>
      <w:proofErr w:type="spellStart"/>
      <w:r w:rsidRPr="005666FE">
        <w:t>Leeza</w:t>
      </w:r>
      <w:proofErr w:type="spellEnd"/>
      <w:r w:rsidRPr="005666FE">
        <w:t xml:space="preserve"> – Hourly Instructional Assistant I at Woodland Elementary (ESS funding)</w:t>
      </w:r>
    </w:p>
    <w:p w:rsidR="005666FE" w:rsidRPr="005666FE" w:rsidRDefault="005666FE" w:rsidP="005666FE">
      <w:r w:rsidRPr="005666FE">
        <w:t xml:space="preserve">Greene, Evie – Full-time Childcare Monitor at </w:t>
      </w:r>
      <w:proofErr w:type="spellStart"/>
      <w:r w:rsidRPr="005666FE">
        <w:t>CollegeView</w:t>
      </w:r>
      <w:proofErr w:type="spellEnd"/>
      <w:r w:rsidRPr="005666FE">
        <w:t xml:space="preserve"> ELA</w:t>
      </w:r>
    </w:p>
    <w:p w:rsidR="005666FE" w:rsidRPr="005666FE" w:rsidRDefault="005666FE" w:rsidP="005666FE">
      <w:r w:rsidRPr="005666FE">
        <w:t>Goodman, Trey – Student Worker at John Hardin (foodservice)</w:t>
      </w:r>
    </w:p>
    <w:p w:rsidR="005666FE" w:rsidRPr="005666FE" w:rsidRDefault="005666FE" w:rsidP="005666FE">
      <w:r w:rsidRPr="005666FE">
        <w:t>Hahn, Richard – 12-month Districtwide Custodian</w:t>
      </w:r>
    </w:p>
    <w:p w:rsidR="005666FE" w:rsidRPr="005666FE" w:rsidRDefault="005666FE" w:rsidP="005666FE">
      <w:r w:rsidRPr="005666FE">
        <w:t>Hatfield, David – 12-month Custodian at North Hardin</w:t>
      </w:r>
    </w:p>
    <w:p w:rsidR="005666FE" w:rsidRPr="005666FE" w:rsidRDefault="005666FE" w:rsidP="005666FE">
      <w:r w:rsidRPr="005666FE">
        <w:t>Helton, Desiree – Full-time Childcare Monitor at North Park Elementary ELA</w:t>
      </w:r>
    </w:p>
    <w:p w:rsidR="005666FE" w:rsidRPr="005666FE" w:rsidRDefault="005666FE" w:rsidP="005666FE">
      <w:r w:rsidRPr="005666FE">
        <w:t>Kroger, David – Bus Driver</w:t>
      </w:r>
    </w:p>
    <w:p w:rsidR="005666FE" w:rsidRPr="005666FE" w:rsidRDefault="005666FE" w:rsidP="005666FE">
      <w:r w:rsidRPr="005666FE">
        <w:t>Larsen, Luz – Full-time Instructional Assistant I at North Middle</w:t>
      </w:r>
    </w:p>
    <w:p w:rsidR="005666FE" w:rsidRPr="005666FE" w:rsidRDefault="005666FE" w:rsidP="005666FE">
      <w:r w:rsidRPr="005666FE">
        <w:t xml:space="preserve">Lawrence, </w:t>
      </w:r>
      <w:proofErr w:type="spellStart"/>
      <w:r w:rsidRPr="005666FE">
        <w:t>CecileAnn</w:t>
      </w:r>
      <w:proofErr w:type="spellEnd"/>
      <w:r w:rsidRPr="005666FE">
        <w:t xml:space="preserve"> – Hourly Instructional Assistant I at Creekside Elementary (title funding)</w:t>
      </w:r>
    </w:p>
    <w:p w:rsidR="005666FE" w:rsidRPr="005666FE" w:rsidRDefault="005666FE" w:rsidP="005666FE">
      <w:r w:rsidRPr="005666FE">
        <w:t>Lester, Steven – Bus Driver</w:t>
      </w:r>
    </w:p>
    <w:p w:rsidR="005666FE" w:rsidRPr="005666FE" w:rsidRDefault="005666FE" w:rsidP="005666FE">
      <w:r w:rsidRPr="005666FE">
        <w:t>Lynch, Michael – Bus Driver</w:t>
      </w:r>
    </w:p>
    <w:p w:rsidR="005666FE" w:rsidRPr="005666FE" w:rsidRDefault="005666FE" w:rsidP="005666FE">
      <w:r w:rsidRPr="005666FE">
        <w:t>Martin, Rebecca – 12-month Custodian at North Middle</w:t>
      </w:r>
    </w:p>
    <w:p w:rsidR="005666FE" w:rsidRPr="005666FE" w:rsidRDefault="005666FE" w:rsidP="005666FE">
      <w:proofErr w:type="spellStart"/>
      <w:r w:rsidRPr="005666FE">
        <w:t>Mathers</w:t>
      </w:r>
      <w:proofErr w:type="spellEnd"/>
      <w:r w:rsidRPr="005666FE">
        <w:t>, Beverly – Cook/Baker at Bluegrass</w:t>
      </w:r>
    </w:p>
    <w:p w:rsidR="005666FE" w:rsidRPr="005666FE" w:rsidRDefault="005666FE" w:rsidP="005666FE">
      <w:r w:rsidRPr="005666FE">
        <w:t>Otis, Heidi – Full-time Instructional Assistant II at New Highland Elementary</w:t>
      </w:r>
    </w:p>
    <w:p w:rsidR="005666FE" w:rsidRPr="005666FE" w:rsidRDefault="005666FE" w:rsidP="005666FE">
      <w:r w:rsidRPr="005666FE">
        <w:t>Phillips, Aubree – Student Worker with North Park ELA</w:t>
      </w:r>
    </w:p>
    <w:p w:rsidR="005666FE" w:rsidRPr="005666FE" w:rsidRDefault="005666FE" w:rsidP="005666FE">
      <w:r w:rsidRPr="005666FE">
        <w:t xml:space="preserve">Polk, </w:t>
      </w:r>
      <w:proofErr w:type="spellStart"/>
      <w:r w:rsidRPr="005666FE">
        <w:t>Elasjah</w:t>
      </w:r>
      <w:proofErr w:type="spellEnd"/>
      <w:r w:rsidRPr="005666FE">
        <w:t xml:space="preserve"> – Student Worker at John Hardin (foodservice)</w:t>
      </w:r>
    </w:p>
    <w:p w:rsidR="005666FE" w:rsidRPr="005666FE" w:rsidRDefault="005666FE" w:rsidP="005666FE">
      <w:r w:rsidRPr="005666FE">
        <w:t>Salinas-Alvarez, Cristina – Part-time SACC Monitor at Rineyville Elementary</w:t>
      </w:r>
    </w:p>
    <w:p w:rsidR="005666FE" w:rsidRPr="005666FE" w:rsidRDefault="005666FE" w:rsidP="005666FE">
      <w:r w:rsidRPr="005666FE">
        <w:t>Sharp, Jo – Full-time Instructional Assistant II at North Hardin</w:t>
      </w:r>
    </w:p>
    <w:p w:rsidR="005666FE" w:rsidRPr="005666FE" w:rsidRDefault="005666FE" w:rsidP="005666FE">
      <w:r w:rsidRPr="005666FE">
        <w:t>Slone, Samuel – Student Worker at John Hardin (custodial)</w:t>
      </w:r>
    </w:p>
    <w:p w:rsidR="005666FE" w:rsidRPr="005666FE" w:rsidRDefault="005666FE" w:rsidP="005666FE">
      <w:r w:rsidRPr="005666FE">
        <w:t xml:space="preserve">Sullivan, Hannah – Student Worker with </w:t>
      </w:r>
      <w:proofErr w:type="spellStart"/>
      <w:r w:rsidRPr="005666FE">
        <w:t>CollegeView</w:t>
      </w:r>
      <w:proofErr w:type="spellEnd"/>
      <w:r w:rsidRPr="005666FE">
        <w:t xml:space="preserve"> ELA</w:t>
      </w:r>
    </w:p>
    <w:p w:rsidR="005666FE" w:rsidRPr="005666FE" w:rsidRDefault="005666FE" w:rsidP="005666FE">
      <w:r w:rsidRPr="005666FE">
        <w:t>White, Kristen – Full-time Instructional Assistant I at G.C. Burkhead Elementary</w:t>
      </w:r>
    </w:p>
    <w:p w:rsidR="005666FE" w:rsidRPr="005666FE" w:rsidRDefault="005666FE" w:rsidP="005666FE"/>
    <w:p w:rsidR="005666FE" w:rsidRPr="005666FE" w:rsidRDefault="005666FE" w:rsidP="005666FE">
      <w:pPr>
        <w:rPr>
          <w:u w:val="single"/>
        </w:rPr>
      </w:pPr>
      <w:r w:rsidRPr="005666FE">
        <w:rPr>
          <w:u w:val="single"/>
        </w:rPr>
        <w:t>CLASSIFIED TRANSFERS:</w:t>
      </w:r>
    </w:p>
    <w:p w:rsidR="005666FE" w:rsidRPr="005666FE" w:rsidRDefault="005666FE" w:rsidP="005666FE">
      <w:r w:rsidRPr="005666FE">
        <w:t>Lewis, Holly – Cook/Baker at New Highland Elementary, hours change from 5 to 7.5</w:t>
      </w:r>
    </w:p>
    <w:p w:rsidR="005666FE" w:rsidRPr="005666FE" w:rsidRDefault="005666FE" w:rsidP="005666FE">
      <w:r w:rsidRPr="005666FE">
        <w:t xml:space="preserve">Smith, April – Cook/Baker transfer from Central Hardin to </w:t>
      </w:r>
      <w:proofErr w:type="spellStart"/>
      <w:r w:rsidRPr="005666FE">
        <w:t>CollegeView</w:t>
      </w:r>
      <w:proofErr w:type="spellEnd"/>
    </w:p>
    <w:p w:rsidR="005666FE" w:rsidRPr="005666FE" w:rsidRDefault="005666FE" w:rsidP="005666FE">
      <w:pPr>
        <w:rPr>
          <w:u w:val="single"/>
        </w:rPr>
      </w:pPr>
      <w:r w:rsidRPr="005666FE">
        <w:t>Underwood, Tammy – Transfer from Cook/Baker at North Park Elementary to Bus Monitor</w:t>
      </w:r>
    </w:p>
    <w:p w:rsidR="005666FE" w:rsidRPr="005666FE" w:rsidRDefault="005666FE" w:rsidP="005666FE">
      <w:r w:rsidRPr="005666FE">
        <w:t>Woodford, Samuel – 12-month Custodian transfer from Districtwide (</w:t>
      </w:r>
      <w:proofErr w:type="gramStart"/>
      <w:r w:rsidRPr="005666FE">
        <w:t>8</w:t>
      </w:r>
      <w:proofErr w:type="gramEnd"/>
      <w:r w:rsidRPr="005666FE">
        <w:t xml:space="preserve"> hrs.) to J.T. Alton (6 hrs.)</w:t>
      </w:r>
    </w:p>
    <w:p w:rsidR="005666FE" w:rsidRPr="005666FE" w:rsidRDefault="005666FE" w:rsidP="005666FE">
      <w:pPr>
        <w:rPr>
          <w:u w:val="single"/>
        </w:rPr>
      </w:pPr>
    </w:p>
    <w:p w:rsidR="005666FE" w:rsidRPr="005666FE" w:rsidRDefault="005666FE" w:rsidP="005666FE">
      <w:pPr>
        <w:rPr>
          <w:u w:val="single"/>
        </w:rPr>
      </w:pPr>
      <w:r w:rsidRPr="005666FE">
        <w:rPr>
          <w:u w:val="single"/>
        </w:rPr>
        <w:lastRenderedPageBreak/>
        <w:t>CLASSIFIED RETIREMENTS:</w:t>
      </w:r>
    </w:p>
    <w:p w:rsidR="005666FE" w:rsidRPr="005666FE" w:rsidRDefault="005666FE" w:rsidP="005666FE">
      <w:r w:rsidRPr="005666FE">
        <w:t>Carter, Homer – Bus Driver, revised date 6/30/22</w:t>
      </w:r>
    </w:p>
    <w:p w:rsidR="005666FE" w:rsidRPr="005666FE" w:rsidRDefault="005666FE" w:rsidP="005666FE">
      <w:r w:rsidRPr="005666FE">
        <w:t xml:space="preserve">Hensley, Kimberly – Secretary II w/CO Instructional </w:t>
      </w:r>
      <w:proofErr w:type="spellStart"/>
      <w:r w:rsidRPr="005666FE">
        <w:t>Dept</w:t>
      </w:r>
      <w:proofErr w:type="spellEnd"/>
      <w:r w:rsidRPr="005666FE">
        <w:t>, effective 7/31/22</w:t>
      </w:r>
    </w:p>
    <w:p w:rsidR="005666FE" w:rsidRPr="005666FE" w:rsidRDefault="005666FE" w:rsidP="005666FE">
      <w:r w:rsidRPr="005666FE">
        <w:t>Kelley, Diane – Coordinator II w/Adult Ed, effective 7/31/22</w:t>
      </w:r>
    </w:p>
    <w:p w:rsidR="005666FE" w:rsidRPr="005666FE" w:rsidRDefault="005666FE" w:rsidP="005666FE">
      <w:r w:rsidRPr="005666FE">
        <w:t>McCoy, Jennifer – Transportation Area Coordinator, effective 7/31/22</w:t>
      </w:r>
    </w:p>
    <w:p w:rsidR="005666FE" w:rsidRPr="005666FE" w:rsidRDefault="005666FE" w:rsidP="005666FE">
      <w:r w:rsidRPr="005666FE">
        <w:t>Padilla, Esperanza – Full-time Instructional Assistant I at North Park Elementary, revised date 5/31/22</w:t>
      </w:r>
    </w:p>
    <w:p w:rsidR="005666FE" w:rsidRPr="005666FE" w:rsidRDefault="005666FE" w:rsidP="005666FE">
      <w:r w:rsidRPr="005666FE">
        <w:t>Robertson, Jacqueline – Full-time Instructor III with Adult Ed, effective 6/30/22</w:t>
      </w:r>
    </w:p>
    <w:p w:rsidR="005666FE" w:rsidRPr="005666FE" w:rsidRDefault="005666FE" w:rsidP="005666FE"/>
    <w:p w:rsidR="005666FE" w:rsidRPr="005666FE" w:rsidRDefault="005666FE" w:rsidP="005666FE">
      <w:pPr>
        <w:keepNext/>
        <w:outlineLvl w:val="1"/>
        <w:rPr>
          <w:u w:val="single"/>
        </w:rPr>
      </w:pPr>
      <w:r w:rsidRPr="005666FE">
        <w:rPr>
          <w:u w:val="single"/>
        </w:rPr>
        <w:t xml:space="preserve">CLASSIFIED RESIGNATIONS: </w:t>
      </w:r>
    </w:p>
    <w:p w:rsidR="005666FE" w:rsidRPr="005666FE" w:rsidRDefault="005666FE" w:rsidP="005666FE">
      <w:r w:rsidRPr="005666FE">
        <w:t xml:space="preserve">Beeler, </w:t>
      </w:r>
      <w:proofErr w:type="spellStart"/>
      <w:r w:rsidRPr="005666FE">
        <w:t>Opalene</w:t>
      </w:r>
      <w:proofErr w:type="spellEnd"/>
      <w:r w:rsidRPr="005666FE">
        <w:t xml:space="preserve"> – Full-time Bus Monitor, effective 6/30/22</w:t>
      </w:r>
    </w:p>
    <w:p w:rsidR="005666FE" w:rsidRPr="005666FE" w:rsidRDefault="005666FE" w:rsidP="005666FE">
      <w:r w:rsidRPr="005666FE">
        <w:t>Beltran, Isabel – Clerk at Lincoln Trail Hospital, effective 4/1/22</w:t>
      </w:r>
    </w:p>
    <w:p w:rsidR="005666FE" w:rsidRPr="005666FE" w:rsidRDefault="005666FE" w:rsidP="005666FE">
      <w:r w:rsidRPr="005666FE">
        <w:t>Chamberlain, Ashley – Part-time SACC Monitor at G.C. Burkhead Elementary, effective 3/25/22</w:t>
      </w:r>
    </w:p>
    <w:p w:rsidR="005666FE" w:rsidRPr="005666FE" w:rsidRDefault="005666FE" w:rsidP="005666FE">
      <w:r w:rsidRPr="005666FE">
        <w:t>Decker, Breanna – Full-time Instructional Assistant I at East Hardin, effective 4/15/22</w:t>
      </w:r>
    </w:p>
    <w:p w:rsidR="005666FE" w:rsidRPr="005666FE" w:rsidRDefault="005666FE" w:rsidP="005666FE">
      <w:r w:rsidRPr="005666FE">
        <w:t xml:space="preserve">Dixon, </w:t>
      </w:r>
      <w:proofErr w:type="spellStart"/>
      <w:r w:rsidRPr="005666FE">
        <w:t>Javonnie</w:t>
      </w:r>
      <w:proofErr w:type="spellEnd"/>
      <w:r w:rsidRPr="005666FE">
        <w:t xml:space="preserve"> – 12-month Custodian at Vine Grove Elementary, effective 3/16/22</w:t>
      </w:r>
    </w:p>
    <w:p w:rsidR="005666FE" w:rsidRPr="005666FE" w:rsidRDefault="005666FE" w:rsidP="005666FE">
      <w:proofErr w:type="spellStart"/>
      <w:r w:rsidRPr="005666FE">
        <w:t>Goedde</w:t>
      </w:r>
      <w:proofErr w:type="spellEnd"/>
      <w:r w:rsidRPr="005666FE">
        <w:t>, Kaci – Part-time Program Assistant I at Central Office finance, effective 3/22/22</w:t>
      </w:r>
    </w:p>
    <w:p w:rsidR="005666FE" w:rsidRPr="005666FE" w:rsidRDefault="005666FE" w:rsidP="005666FE">
      <w:r w:rsidRPr="005666FE">
        <w:t xml:space="preserve">Gonzalez, Monica – Full-time Childcare Monitor at </w:t>
      </w:r>
      <w:proofErr w:type="spellStart"/>
      <w:r w:rsidRPr="005666FE">
        <w:t>CollegeView</w:t>
      </w:r>
      <w:proofErr w:type="spellEnd"/>
      <w:r w:rsidRPr="005666FE">
        <w:t xml:space="preserve"> ELA, effective 4/11/22</w:t>
      </w:r>
    </w:p>
    <w:p w:rsidR="005666FE" w:rsidRPr="005666FE" w:rsidRDefault="005666FE" w:rsidP="005666FE">
      <w:r w:rsidRPr="005666FE">
        <w:t>Hawkins, Tracy – 12-month Custodian at Cecilia Valley Elementary, effective 4/8/22</w:t>
      </w:r>
    </w:p>
    <w:p w:rsidR="005666FE" w:rsidRPr="005666FE" w:rsidRDefault="005666FE" w:rsidP="005666FE">
      <w:r w:rsidRPr="005666FE">
        <w:t>Hernandez, Jennifer – Full-time Instructional Assistant I at North Park, effective 4/8/22</w:t>
      </w:r>
    </w:p>
    <w:p w:rsidR="005666FE" w:rsidRPr="005666FE" w:rsidRDefault="005666FE" w:rsidP="005666FE">
      <w:r w:rsidRPr="005666FE">
        <w:t>Huffman, Lauren – Full-time Instructional Assistant II at Cecilia Valley, effective 6/30/22</w:t>
      </w:r>
    </w:p>
    <w:p w:rsidR="005666FE" w:rsidRPr="005666FE" w:rsidRDefault="005666FE" w:rsidP="005666FE">
      <w:r w:rsidRPr="005666FE">
        <w:t xml:space="preserve">Johnson, </w:t>
      </w:r>
      <w:proofErr w:type="gramStart"/>
      <w:r w:rsidRPr="005666FE">
        <w:t>Autumn</w:t>
      </w:r>
      <w:proofErr w:type="gramEnd"/>
      <w:r w:rsidRPr="005666FE">
        <w:t xml:space="preserve"> – Hourly Instructional Assistant I at Cecilia Valley, effective 3/25/22</w:t>
      </w:r>
    </w:p>
    <w:p w:rsidR="005666FE" w:rsidRPr="005666FE" w:rsidRDefault="005666FE" w:rsidP="005666FE">
      <w:r w:rsidRPr="005666FE">
        <w:t>Kroger, David – Bus Driver, effective 3/25/22</w:t>
      </w:r>
    </w:p>
    <w:p w:rsidR="005666FE" w:rsidRPr="005666FE" w:rsidRDefault="005666FE" w:rsidP="005666FE">
      <w:r w:rsidRPr="005666FE">
        <w:t>Lambert-Kennedy, Lynnette – School Home Community Liaison, effective 3/25/22</w:t>
      </w:r>
    </w:p>
    <w:p w:rsidR="005666FE" w:rsidRPr="005666FE" w:rsidRDefault="005666FE" w:rsidP="005666FE">
      <w:r w:rsidRPr="005666FE">
        <w:t xml:space="preserve">Mackey, </w:t>
      </w:r>
      <w:proofErr w:type="spellStart"/>
      <w:r w:rsidRPr="005666FE">
        <w:t>Filiz</w:t>
      </w:r>
      <w:proofErr w:type="spellEnd"/>
      <w:r w:rsidRPr="005666FE">
        <w:t xml:space="preserve"> – Part-time Instructional Assistant I at North Middle, effective 4/22/22</w:t>
      </w:r>
    </w:p>
    <w:p w:rsidR="005666FE" w:rsidRPr="005666FE" w:rsidRDefault="005666FE" w:rsidP="005666FE">
      <w:proofErr w:type="spellStart"/>
      <w:r w:rsidRPr="005666FE">
        <w:t>McWhirter</w:t>
      </w:r>
      <w:proofErr w:type="spellEnd"/>
      <w:r w:rsidRPr="005666FE">
        <w:t>, Julianne – Full-time Instructional Assistant I at North Park Elementary, revised date 6/30/22</w:t>
      </w:r>
    </w:p>
    <w:p w:rsidR="005666FE" w:rsidRPr="005666FE" w:rsidRDefault="005666FE" w:rsidP="005666FE">
      <w:proofErr w:type="spellStart"/>
      <w:r w:rsidRPr="005666FE">
        <w:t>Milby</w:t>
      </w:r>
      <w:proofErr w:type="spellEnd"/>
      <w:r w:rsidRPr="005666FE">
        <w:t>, Dorinda – Cook/Baker at Heartland Elementary, effective 4/15/22</w:t>
      </w:r>
    </w:p>
    <w:p w:rsidR="005666FE" w:rsidRPr="005666FE" w:rsidRDefault="005666FE" w:rsidP="005666FE">
      <w:r w:rsidRPr="005666FE">
        <w:t>Minter, Shannon – Cook/Baker at J.T. Alton, effective 4/1/22</w:t>
      </w:r>
    </w:p>
    <w:p w:rsidR="005666FE" w:rsidRPr="005666FE" w:rsidRDefault="005666FE" w:rsidP="005666FE">
      <w:r w:rsidRPr="005666FE">
        <w:t>Monday, Matthew – Cook/Baker at New Highland Elementary, effective 4/1/22</w:t>
      </w:r>
    </w:p>
    <w:p w:rsidR="005666FE" w:rsidRPr="005666FE" w:rsidRDefault="005666FE" w:rsidP="005666FE">
      <w:proofErr w:type="spellStart"/>
      <w:r w:rsidRPr="005666FE">
        <w:t>Purkey</w:t>
      </w:r>
      <w:proofErr w:type="spellEnd"/>
      <w:r w:rsidRPr="005666FE">
        <w:t>, Jessica – Full-time Instructional Assistant I at North Park, effective 3/25/22</w:t>
      </w:r>
    </w:p>
    <w:p w:rsidR="005666FE" w:rsidRPr="005666FE" w:rsidRDefault="005666FE" w:rsidP="005666FE">
      <w:proofErr w:type="spellStart"/>
      <w:r w:rsidRPr="005666FE">
        <w:t>Sebai</w:t>
      </w:r>
      <w:proofErr w:type="spellEnd"/>
      <w:r w:rsidRPr="005666FE">
        <w:t xml:space="preserve">, </w:t>
      </w:r>
      <w:proofErr w:type="spellStart"/>
      <w:r w:rsidRPr="005666FE">
        <w:t>Haoura</w:t>
      </w:r>
      <w:proofErr w:type="spellEnd"/>
      <w:r w:rsidRPr="005666FE">
        <w:t xml:space="preserve"> – Part-time Instructional Assistant II at New Highland Elementary, effective 3/18/22</w:t>
      </w:r>
    </w:p>
    <w:p w:rsidR="005666FE" w:rsidRPr="005666FE" w:rsidRDefault="005666FE" w:rsidP="005666FE">
      <w:r w:rsidRPr="005666FE">
        <w:t>Singleton, Sandra – Districtwide Instructor III (homeschool Radcliff), effective 3/24/22</w:t>
      </w:r>
    </w:p>
    <w:p w:rsidR="005666FE" w:rsidRPr="005666FE" w:rsidRDefault="005666FE" w:rsidP="005666FE">
      <w:r w:rsidRPr="005666FE">
        <w:t>Smith, Calvin – 12-month Custodian at Woodland Elementary, effective 3/17/22</w:t>
      </w:r>
    </w:p>
    <w:p w:rsidR="005666FE" w:rsidRPr="005666FE" w:rsidRDefault="005666FE" w:rsidP="005666FE">
      <w:r w:rsidRPr="005666FE">
        <w:t>Swift, Melissa – School Secretary I (Office Manager) at New Highland Elementary, revised date 4/29/22</w:t>
      </w:r>
    </w:p>
    <w:p w:rsidR="005666FE" w:rsidRPr="005666FE" w:rsidRDefault="005666FE" w:rsidP="005666FE">
      <w:r w:rsidRPr="005666FE">
        <w:t>Toney, Courtney – Part-time Childcare Monitor at North Park Elementary, effective 6/1/22</w:t>
      </w:r>
    </w:p>
    <w:p w:rsidR="005666FE" w:rsidRPr="005666FE" w:rsidRDefault="005666FE" w:rsidP="005666FE">
      <w:proofErr w:type="spellStart"/>
      <w:r w:rsidRPr="005666FE">
        <w:t>Wathen</w:t>
      </w:r>
      <w:proofErr w:type="spellEnd"/>
      <w:r w:rsidRPr="005666FE">
        <w:t>, Heather – Coordinator I (21</w:t>
      </w:r>
      <w:r w:rsidRPr="005666FE">
        <w:rPr>
          <w:vertAlign w:val="superscript"/>
        </w:rPr>
        <w:t>st</w:t>
      </w:r>
      <w:r w:rsidRPr="005666FE">
        <w:t xml:space="preserve"> Century) at Woodland Elementary, effective 5/6/22</w:t>
      </w:r>
    </w:p>
    <w:p w:rsidR="005666FE" w:rsidRPr="005666FE" w:rsidRDefault="005666FE" w:rsidP="005666FE">
      <w:proofErr w:type="spellStart"/>
      <w:r w:rsidRPr="005666FE">
        <w:t>Wissing</w:t>
      </w:r>
      <w:proofErr w:type="spellEnd"/>
      <w:r w:rsidRPr="005666FE">
        <w:t xml:space="preserve">, Kelley – Full-time Childcare Monitor at </w:t>
      </w:r>
      <w:proofErr w:type="spellStart"/>
      <w:r w:rsidRPr="005666FE">
        <w:t>CollegeView</w:t>
      </w:r>
      <w:proofErr w:type="spellEnd"/>
      <w:r w:rsidRPr="005666FE">
        <w:t xml:space="preserve"> ELA, effective 4/12/22</w:t>
      </w:r>
    </w:p>
    <w:p w:rsidR="005666FE" w:rsidRPr="005666FE" w:rsidRDefault="005666FE" w:rsidP="005666FE"/>
    <w:p w:rsidR="005666FE" w:rsidRPr="005666FE" w:rsidRDefault="005666FE" w:rsidP="005666FE">
      <w:pPr>
        <w:rPr>
          <w:u w:val="single"/>
        </w:rPr>
      </w:pPr>
      <w:r w:rsidRPr="005666FE">
        <w:rPr>
          <w:u w:val="single"/>
        </w:rPr>
        <w:t>CLASSIFIED RETIREMENT RESCIND:</w:t>
      </w:r>
    </w:p>
    <w:p w:rsidR="005666FE" w:rsidRPr="005666FE" w:rsidRDefault="005666FE" w:rsidP="005666FE">
      <w:proofErr w:type="spellStart"/>
      <w:r w:rsidRPr="005666FE">
        <w:t>Kayrouz</w:t>
      </w:r>
      <w:proofErr w:type="spellEnd"/>
      <w:r w:rsidRPr="005666FE">
        <w:t>, Sheila – Bus Driver originally reported 5/31/22</w:t>
      </w:r>
    </w:p>
    <w:p w:rsidR="005666FE" w:rsidRPr="005666FE" w:rsidRDefault="005666FE" w:rsidP="005666FE"/>
    <w:p w:rsidR="005666FE" w:rsidRPr="005666FE" w:rsidRDefault="005666FE" w:rsidP="005666FE">
      <w:pPr>
        <w:rPr>
          <w:u w:val="single"/>
        </w:rPr>
      </w:pPr>
      <w:r w:rsidRPr="005666FE">
        <w:rPr>
          <w:u w:val="single"/>
        </w:rPr>
        <w:t>SUBSTITUTE INSTRUCTIONAL ASSISTANT HIRING:</w:t>
      </w:r>
    </w:p>
    <w:p w:rsidR="00582124" w:rsidRPr="009E38BD" w:rsidRDefault="005666FE" w:rsidP="005666FE">
      <w:pPr>
        <w:pStyle w:val="PlainText"/>
        <w:rPr>
          <w:rFonts w:ascii="Times New Roman" w:hAnsi="Times New Roman" w:cs="Times New Roman"/>
          <w:sz w:val="24"/>
          <w:szCs w:val="24"/>
        </w:rPr>
      </w:pPr>
      <w:r w:rsidRPr="009E38BD">
        <w:rPr>
          <w:rFonts w:ascii="Times New Roman" w:hAnsi="Times New Roman" w:cs="Times New Roman"/>
          <w:sz w:val="24"/>
          <w:szCs w:val="24"/>
        </w:rPr>
        <w:t>Johnson, Barbara – Substitute Instructional Assistant</w:t>
      </w:r>
    </w:p>
    <w:p w:rsidR="009E38BD" w:rsidRPr="00582124" w:rsidRDefault="009E38BD" w:rsidP="005666FE">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E. Miscellaneous Item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E.1. </w:t>
      </w:r>
      <w:proofErr w:type="gramStart"/>
      <w:r w:rsidRPr="00582124">
        <w:rPr>
          <w:rFonts w:ascii="Times New Roman" w:hAnsi="Times New Roman" w:cs="Times New Roman"/>
          <w:b/>
          <w:sz w:val="24"/>
          <w:szCs w:val="24"/>
        </w:rPr>
        <w:t>Received</w:t>
      </w:r>
      <w:proofErr w:type="gramEnd"/>
      <w:r w:rsidRPr="00582124">
        <w:rPr>
          <w:rFonts w:ascii="Times New Roman" w:hAnsi="Times New Roman" w:cs="Times New Roman"/>
          <w:b/>
          <w:sz w:val="24"/>
          <w:szCs w:val="24"/>
        </w:rPr>
        <w:t xml:space="preserve"> the schools SBDM Minute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E.2. Received the PAC Information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E.3. Approval of the minutes from the March 17, 2022, regular evening board meeting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IX.E.4. Approval of the minutes from the March 28, 2022, special evening meeting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p>
    <w:p w:rsidR="009E38BD" w:rsidRDefault="009E38BD" w:rsidP="00551814">
      <w:pPr>
        <w:pStyle w:val="PlainText"/>
        <w:rPr>
          <w:rFonts w:ascii="Times New Roman" w:hAnsi="Times New Roman" w:cs="Times New Roman"/>
          <w:b/>
          <w:sz w:val="24"/>
          <w:szCs w:val="24"/>
        </w:rPr>
      </w:pPr>
    </w:p>
    <w:p w:rsidR="009E38BD" w:rsidRDefault="009E38BD" w:rsidP="00551814">
      <w:pPr>
        <w:pStyle w:val="PlainText"/>
        <w:rPr>
          <w:rFonts w:ascii="Times New Roman" w:hAnsi="Times New Roman" w:cs="Times New Roman"/>
          <w:b/>
          <w:sz w:val="24"/>
          <w:szCs w:val="24"/>
        </w:rPr>
      </w:pPr>
    </w:p>
    <w:p w:rsidR="009E38BD" w:rsidRDefault="009E38BD" w:rsidP="00551814">
      <w:pPr>
        <w:pStyle w:val="PlainText"/>
        <w:rPr>
          <w:rFonts w:ascii="Times New Roman" w:hAnsi="Times New Roman" w:cs="Times New Roman"/>
          <w:b/>
          <w:sz w:val="24"/>
          <w:szCs w:val="24"/>
        </w:rPr>
      </w:pPr>
    </w:p>
    <w:p w:rsidR="009E38BD" w:rsidRDefault="009E38BD" w:rsidP="00551814">
      <w:pPr>
        <w:pStyle w:val="PlainText"/>
        <w:rPr>
          <w:rFonts w:ascii="Times New Roman" w:hAnsi="Times New Roman" w:cs="Times New Roman"/>
          <w:b/>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lastRenderedPageBreak/>
        <w:t xml:space="preserve">X. Action Item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A. Approval of the resolution to elect to conduct our facilities-related projects and affairs under the provisions of House Bill 678 enacted during the 2022 Regular Session of the Kentucky General Assembly </w:t>
      </w:r>
      <w:r w:rsidRPr="00582124">
        <w:rPr>
          <w:rFonts w:ascii="Times New Roman" w:hAnsi="Times New Roman" w:cs="Times New Roman"/>
          <w:sz w:val="24"/>
          <w:szCs w:val="24"/>
        </w:rPr>
        <w:t xml:space="preserve"> </w:t>
      </w:r>
    </w:p>
    <w:p w:rsidR="006B41E2" w:rsidRDefault="006B41E2" w:rsidP="006B41E2">
      <w:pPr>
        <w:pStyle w:val="Default"/>
        <w:jc w:val="center"/>
        <w:rPr>
          <w:b/>
          <w:bCs/>
        </w:rPr>
      </w:pPr>
    </w:p>
    <w:p w:rsidR="006B41E2" w:rsidRPr="006B41E2" w:rsidRDefault="006B41E2" w:rsidP="006B41E2">
      <w:pPr>
        <w:pStyle w:val="Default"/>
        <w:jc w:val="center"/>
        <w:rPr>
          <w:rFonts w:ascii="Times New Roman" w:hAnsi="Times New Roman" w:cs="Times New Roman"/>
          <w:b/>
          <w:bCs/>
        </w:rPr>
      </w:pPr>
      <w:r w:rsidRPr="006B41E2">
        <w:rPr>
          <w:rFonts w:ascii="Times New Roman" w:hAnsi="Times New Roman" w:cs="Times New Roman"/>
          <w:b/>
          <w:bCs/>
        </w:rPr>
        <w:t xml:space="preserve">A RESOLUTION of the Hardin County Board of Education </w:t>
      </w:r>
    </w:p>
    <w:p w:rsidR="006B41E2" w:rsidRPr="006B41E2" w:rsidRDefault="006B41E2" w:rsidP="006B41E2">
      <w:pPr>
        <w:pStyle w:val="Default"/>
        <w:jc w:val="center"/>
        <w:rPr>
          <w:rFonts w:ascii="Times New Roman" w:hAnsi="Times New Roman" w:cs="Times New Roman"/>
          <w:b/>
          <w:bCs/>
        </w:rPr>
      </w:pPr>
    </w:p>
    <w:p w:rsidR="006B41E2" w:rsidRPr="006B41E2" w:rsidRDefault="006B41E2" w:rsidP="006B41E2">
      <w:pPr>
        <w:pStyle w:val="Default"/>
        <w:jc w:val="center"/>
        <w:rPr>
          <w:rFonts w:ascii="Times New Roman" w:hAnsi="Times New Roman" w:cs="Times New Roman"/>
          <w:b/>
          <w:bCs/>
        </w:rPr>
      </w:pPr>
      <w:r w:rsidRPr="006B41E2">
        <w:rPr>
          <w:rFonts w:ascii="Times New Roman" w:hAnsi="Times New Roman" w:cs="Times New Roman"/>
          <w:b/>
          <w:bCs/>
        </w:rPr>
        <w:t xml:space="preserve">Electing to conduct its facilities-related projects and affairs under the provisions of </w:t>
      </w:r>
    </w:p>
    <w:p w:rsidR="006B41E2" w:rsidRPr="006B41E2" w:rsidRDefault="006B41E2" w:rsidP="006B41E2">
      <w:pPr>
        <w:pStyle w:val="Default"/>
        <w:jc w:val="center"/>
        <w:rPr>
          <w:rFonts w:ascii="Times New Roman" w:hAnsi="Times New Roman" w:cs="Times New Roman"/>
          <w:b/>
          <w:bCs/>
        </w:rPr>
      </w:pPr>
      <w:r w:rsidRPr="006B41E2">
        <w:rPr>
          <w:rFonts w:ascii="Times New Roman" w:hAnsi="Times New Roman" w:cs="Times New Roman"/>
          <w:b/>
          <w:bCs/>
        </w:rPr>
        <w:t xml:space="preserve">House Bill 678 enacted during the 2022 Regular Session of the Kentucky General Assembly </w:t>
      </w:r>
    </w:p>
    <w:p w:rsidR="006B41E2" w:rsidRPr="006B41E2" w:rsidRDefault="006B41E2" w:rsidP="006B41E2">
      <w:pPr>
        <w:rPr>
          <w:b/>
          <w:bCs/>
        </w:rPr>
      </w:pPr>
    </w:p>
    <w:p w:rsidR="006B41E2" w:rsidRPr="006B41E2" w:rsidRDefault="006B41E2" w:rsidP="006B41E2">
      <w:pPr>
        <w:rPr>
          <w:b/>
          <w:bCs/>
        </w:rPr>
      </w:pPr>
    </w:p>
    <w:p w:rsidR="006B41E2" w:rsidRPr="006B41E2" w:rsidRDefault="006B41E2" w:rsidP="006B41E2">
      <w:r w:rsidRPr="006B41E2">
        <w:rPr>
          <w:b/>
          <w:bCs/>
        </w:rPr>
        <w:t>WHEREAS,</w:t>
      </w:r>
      <w:r w:rsidRPr="006B41E2">
        <w:t xml:space="preserve"> on April 8, 2022, Governor Andy </w:t>
      </w:r>
      <w:proofErr w:type="spellStart"/>
      <w:r w:rsidRPr="006B41E2">
        <w:t>Beshear</w:t>
      </w:r>
      <w:proofErr w:type="spellEnd"/>
      <w:r w:rsidRPr="006B41E2">
        <w:t xml:space="preserve"> signed 2022 Regular Session House Bill 678 (hereinafter “HB 678”) into law, making it effective immediately at that time pursuant to the emergency clause in Section 8 of the bill; and </w:t>
      </w:r>
    </w:p>
    <w:p w:rsidR="006B41E2" w:rsidRPr="006B41E2" w:rsidRDefault="006B41E2" w:rsidP="006B41E2">
      <w:pPr>
        <w:rPr>
          <w:b/>
          <w:bCs/>
        </w:rPr>
      </w:pPr>
    </w:p>
    <w:p w:rsidR="006B41E2" w:rsidRPr="006B41E2" w:rsidRDefault="006B41E2" w:rsidP="006B41E2">
      <w:r w:rsidRPr="006B41E2">
        <w:rPr>
          <w:b/>
          <w:bCs/>
        </w:rPr>
        <w:t xml:space="preserve">WHEREAS, </w:t>
      </w:r>
      <w:r w:rsidRPr="006B41E2">
        <w:t>HB 678 provides great flexibilities to local boards of education relating to the funding, financing, design, construction, renovation, or modification of the district's facilities and other facilities-related matters notwithstanding certain requirements for obtaining the prior approval of the Kentucky Department of Education or the Kentucky Board of Education as stated in various statutes and administrative regulations; and</w:t>
      </w:r>
    </w:p>
    <w:p w:rsidR="006B41E2" w:rsidRPr="006B41E2" w:rsidRDefault="006B41E2" w:rsidP="006B41E2">
      <w:pPr>
        <w:rPr>
          <w:b/>
          <w:bCs/>
        </w:rPr>
      </w:pPr>
    </w:p>
    <w:p w:rsidR="006B41E2" w:rsidRPr="006B41E2" w:rsidRDefault="006B41E2" w:rsidP="006B41E2">
      <w:r w:rsidRPr="006B41E2">
        <w:rPr>
          <w:b/>
          <w:bCs/>
        </w:rPr>
        <w:t>WHEREAS,</w:t>
      </w:r>
      <w:r w:rsidRPr="006B41E2">
        <w:t xml:space="preserve"> the provisions of HB 678 generally apply from April 8, 2022, until June 30, 2024, and also apply retroactively to submissions and requests that have been made by local boards prior to the effective date of the Act but that have not yet received approval from the appropriate board or official; and</w:t>
      </w:r>
    </w:p>
    <w:p w:rsidR="006B41E2" w:rsidRPr="006B41E2" w:rsidRDefault="006B41E2" w:rsidP="006B41E2">
      <w:pPr>
        <w:rPr>
          <w:b/>
          <w:bCs/>
        </w:rPr>
      </w:pPr>
    </w:p>
    <w:p w:rsidR="006B41E2" w:rsidRDefault="006B41E2" w:rsidP="006B41E2">
      <w:pPr>
        <w:pStyle w:val="PlainText"/>
        <w:rPr>
          <w:rFonts w:ascii="Times New Roman" w:hAnsi="Times New Roman" w:cs="Times New Roman"/>
          <w:b/>
          <w:sz w:val="24"/>
          <w:szCs w:val="24"/>
        </w:rPr>
      </w:pPr>
      <w:r w:rsidRPr="006B41E2">
        <w:rPr>
          <w:rFonts w:ascii="Times New Roman" w:hAnsi="Times New Roman" w:cs="Times New Roman"/>
          <w:b/>
          <w:bCs/>
          <w:sz w:val="24"/>
          <w:szCs w:val="24"/>
        </w:rPr>
        <w:t>WHEREAS,</w:t>
      </w:r>
      <w:r w:rsidRPr="006B41E2">
        <w:rPr>
          <w:rFonts w:ascii="Times New Roman" w:hAnsi="Times New Roman" w:cs="Times New Roman"/>
          <w:sz w:val="24"/>
          <w:szCs w:val="24"/>
        </w:rPr>
        <w:t xml:space="preserve"> HB 678 requires a local board that elects to conduct its projects under the provisions of the bill to adopt a resolution by majority vote and submit the resolution to the Kentucky Department of Education as notice</w:t>
      </w:r>
    </w:p>
    <w:p w:rsidR="006B41E2" w:rsidRDefault="006B41E2" w:rsidP="00551814">
      <w:pPr>
        <w:pStyle w:val="PlainText"/>
        <w:rPr>
          <w:rFonts w:ascii="Times New Roman" w:hAnsi="Times New Roman" w:cs="Times New Roman"/>
          <w:b/>
          <w:sz w:val="24"/>
          <w:szCs w:val="24"/>
        </w:rPr>
      </w:pPr>
    </w:p>
    <w:p w:rsidR="006B41E2" w:rsidRDefault="006B41E2" w:rsidP="00551814">
      <w:pPr>
        <w:pStyle w:val="PlainText"/>
        <w:rPr>
          <w:rFonts w:ascii="Times New Roman" w:hAnsi="Times New Roman" w:cs="Times New Roman"/>
          <w:b/>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Order #11014 - Motion Passed: </w:t>
      </w:r>
      <w:r w:rsidRPr="00582124">
        <w:rPr>
          <w:rFonts w:ascii="Times New Roman" w:hAnsi="Times New Roman" w:cs="Times New Roman"/>
          <w:sz w:val="24"/>
          <w:szCs w:val="24"/>
        </w:rPr>
        <w:t xml:space="preserve"> Approval of the resolution to elect to conduct our facilities-related projects and affairs under the provision of House Bill 678 enacted during the 2022 Regular Session of the Kentucky General Assembly passed with a motion by Ms. Dawn Logsdon Johnson and a second by Mr. Steve Bland.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Sherry Barnes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Steve Bland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Dawn Logsdon </w:t>
      </w:r>
      <w:proofErr w:type="gramStart"/>
      <w:r w:rsidRPr="00582124">
        <w:rPr>
          <w:rFonts w:ascii="Times New Roman" w:hAnsi="Times New Roman" w:cs="Times New Roman"/>
          <w:sz w:val="24"/>
          <w:szCs w:val="24"/>
        </w:rPr>
        <w:t>Johnson  Yes</w:t>
      </w:r>
      <w:proofErr w:type="gramEnd"/>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Ben Sego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Charlie Wise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 New Business </w:t>
      </w:r>
      <w:r w:rsidRPr="00582124">
        <w:rPr>
          <w:rFonts w:ascii="Times New Roman" w:hAnsi="Times New Roman" w:cs="Times New Roman"/>
          <w:sz w:val="24"/>
          <w:szCs w:val="24"/>
        </w:rPr>
        <w:t xml:space="preserve"> </w:t>
      </w:r>
    </w:p>
    <w:p w:rsidR="00582124" w:rsidRDefault="00582124" w:rsidP="00551814">
      <w:pPr>
        <w:pStyle w:val="PlainText"/>
        <w:rPr>
          <w:rFonts w:ascii="Times New Roman" w:hAnsi="Times New Roman" w:cs="Times New Roman"/>
          <w:b/>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I. Superintendent's Report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Superintendent Teresa Morgan discussed the Work Ethic Certification program happening within all grade levels and the senior job fair associated with the distinction. Ms. Morgan also stated our Open Borders/Non Resident Application is open on our website through April 30, 2022, for the 2022-23 school year.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II. Executive Session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 Board Calendar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A. May 3 - 6:00 p.m. - Retirement Dinner for 19-20 and 20-21 retirees - EC3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B. May 5 - 6:00 p.m. - Retirement Dinner for 21-22 retirees - EC3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C. May 6 - School Dismissed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D. May 19 - 11:30 a.m. - Regular Lunch Board Meeting - College View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lastRenderedPageBreak/>
        <w:t xml:space="preserve">XIV.E. May 19 - 6:00 p.m. - Regular Evening Board Meeting - Hardin County Schools Performing Arts Center (PAC)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F. May 21 - 9:00 a.m. - Hardin County High School/GED Graduation - College View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G. May 23 - 6:00 p.m. - Project SEARCH Graduation - EC3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H. May 26 - Last Day for Students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I. May 27 - 7:30 p.m. - North Hardin High School Graduation - North Hardin High School, Ray Story Stadium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J. May 28 - 11:00 a.m. - John Hardin High School Graduation - John Hardin High School, Bulldog Stadium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K. May 30 - Memorial Day - Offices Closed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IV.L. May 30 - 6:00 p.m. - Central Hardin High School Graduation - Broadbent Arena, Louisville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XV. Adjournment </w:t>
      </w:r>
      <w:r w:rsidRPr="00582124">
        <w:rPr>
          <w:rFonts w:ascii="Times New Roman" w:hAnsi="Times New Roman" w:cs="Times New Roman"/>
          <w:sz w:val="24"/>
          <w:szCs w:val="24"/>
        </w:rPr>
        <w:t xml:space="preserve">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b/>
          <w:sz w:val="24"/>
          <w:szCs w:val="24"/>
        </w:rPr>
        <w:t xml:space="preserve">Order #11015 - Motion Passed: </w:t>
      </w:r>
      <w:r w:rsidRPr="00582124">
        <w:rPr>
          <w:rFonts w:ascii="Times New Roman" w:hAnsi="Times New Roman" w:cs="Times New Roman"/>
          <w:sz w:val="24"/>
          <w:szCs w:val="24"/>
        </w:rPr>
        <w:t xml:space="preserve"> There being no further business, approval to adjourn the meeting passed with a motion by Ms. Dawn Logsdon Johnson and a second by Mr. Steve Bland.  </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Sherry Barnes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Steve Bland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s. Dawn Logsdon </w:t>
      </w:r>
      <w:proofErr w:type="gramStart"/>
      <w:r w:rsidRPr="00582124">
        <w:rPr>
          <w:rFonts w:ascii="Times New Roman" w:hAnsi="Times New Roman" w:cs="Times New Roman"/>
          <w:sz w:val="24"/>
          <w:szCs w:val="24"/>
        </w:rPr>
        <w:t>Johnson  Yes</w:t>
      </w:r>
      <w:proofErr w:type="gramEnd"/>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Ben Sego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 xml:space="preserve">Mr. Charlie Wise          </w:t>
      </w:r>
      <w:r w:rsidR="00582124">
        <w:rPr>
          <w:rFonts w:ascii="Times New Roman" w:hAnsi="Times New Roman" w:cs="Times New Roman"/>
          <w:sz w:val="24"/>
          <w:szCs w:val="24"/>
        </w:rPr>
        <w:tab/>
      </w:r>
      <w:r w:rsidRPr="00582124">
        <w:rPr>
          <w:rFonts w:ascii="Times New Roman" w:hAnsi="Times New Roman" w:cs="Times New Roman"/>
          <w:sz w:val="24"/>
          <w:szCs w:val="24"/>
        </w:rPr>
        <w:t>Yes</w:t>
      </w: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551814">
      <w:pPr>
        <w:pStyle w:val="PlainText"/>
        <w:rPr>
          <w:rFonts w:ascii="Times New Roman" w:hAnsi="Times New Roman" w:cs="Times New Roman"/>
          <w:sz w:val="24"/>
          <w:szCs w:val="24"/>
        </w:rPr>
      </w:pPr>
    </w:p>
    <w:p w:rsidR="00382EFF" w:rsidRPr="00582124" w:rsidRDefault="00382EFF" w:rsidP="00382EFF">
      <w:pPr>
        <w:pStyle w:val="PlainText"/>
        <w:rPr>
          <w:rFonts w:ascii="Times New Roman" w:hAnsi="Times New Roman" w:cs="Times New Roman"/>
          <w:sz w:val="24"/>
          <w:szCs w:val="24"/>
        </w:rPr>
      </w:pPr>
      <w:r w:rsidRPr="00582124">
        <w:rPr>
          <w:rFonts w:ascii="Times New Roman" w:hAnsi="Times New Roman" w:cs="Times New Roman"/>
          <w:sz w:val="24"/>
          <w:szCs w:val="24"/>
        </w:rPr>
        <w:t>_____________________________________</w:t>
      </w:r>
    </w:p>
    <w:p w:rsidR="00382EFF" w:rsidRPr="00582124" w:rsidRDefault="00382EFF" w:rsidP="00382EFF">
      <w:pPr>
        <w:pStyle w:val="PlainText"/>
        <w:rPr>
          <w:rFonts w:ascii="Times New Roman" w:hAnsi="Times New Roman" w:cs="Times New Roman"/>
          <w:sz w:val="24"/>
          <w:szCs w:val="24"/>
        </w:rPr>
      </w:pPr>
      <w:r w:rsidRPr="00582124">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582124" w:rsidRDefault="00582124" w:rsidP="00382EFF">
      <w:pPr>
        <w:pStyle w:val="PlainText"/>
        <w:rPr>
          <w:rFonts w:ascii="Times New Roman" w:hAnsi="Times New Roman" w:cs="Times New Roman"/>
          <w:sz w:val="24"/>
          <w:szCs w:val="24"/>
        </w:rPr>
      </w:pPr>
    </w:p>
    <w:p w:rsidR="00582124" w:rsidRDefault="00582124" w:rsidP="00382EFF">
      <w:pPr>
        <w:pStyle w:val="PlainText"/>
        <w:rPr>
          <w:rFonts w:ascii="Times New Roman" w:hAnsi="Times New Roman" w:cs="Times New Roman"/>
          <w:sz w:val="24"/>
          <w:szCs w:val="24"/>
        </w:rPr>
      </w:pPr>
    </w:p>
    <w:p w:rsidR="006B41E2" w:rsidRPr="00582124" w:rsidRDefault="006B41E2" w:rsidP="00382EFF">
      <w:pPr>
        <w:pStyle w:val="PlainText"/>
        <w:rPr>
          <w:rFonts w:ascii="Times New Roman" w:hAnsi="Times New Roman" w:cs="Times New Roman"/>
          <w:sz w:val="24"/>
          <w:szCs w:val="24"/>
        </w:rPr>
      </w:pPr>
      <w:bookmarkStart w:id="0" w:name="_GoBack"/>
      <w:bookmarkEnd w:id="0"/>
    </w:p>
    <w:p w:rsidR="00382EFF" w:rsidRPr="00582124" w:rsidRDefault="00382EFF" w:rsidP="00382EFF">
      <w:pPr>
        <w:pStyle w:val="PlainText"/>
        <w:rPr>
          <w:rFonts w:ascii="Times New Roman" w:hAnsi="Times New Roman" w:cs="Times New Roman"/>
          <w:sz w:val="24"/>
          <w:szCs w:val="24"/>
        </w:rPr>
      </w:pPr>
      <w:r w:rsidRPr="00582124">
        <w:rPr>
          <w:rFonts w:ascii="Times New Roman" w:hAnsi="Times New Roman" w:cs="Times New Roman"/>
          <w:sz w:val="24"/>
          <w:szCs w:val="24"/>
        </w:rPr>
        <w:t>_____________________________________</w:t>
      </w:r>
    </w:p>
    <w:p w:rsidR="00382EFF" w:rsidRPr="00582124" w:rsidRDefault="00382EFF" w:rsidP="00551814">
      <w:pPr>
        <w:pStyle w:val="PlainText"/>
        <w:rPr>
          <w:rFonts w:ascii="Times New Roman" w:hAnsi="Times New Roman" w:cs="Times New Roman"/>
          <w:sz w:val="24"/>
          <w:szCs w:val="24"/>
        </w:rPr>
      </w:pPr>
      <w:r w:rsidRPr="00582124">
        <w:rPr>
          <w:rFonts w:ascii="Times New Roman" w:hAnsi="Times New Roman" w:cs="Times New Roman"/>
          <w:sz w:val="24"/>
          <w:szCs w:val="24"/>
        </w:rPr>
        <w:t>Superintendent</w:t>
      </w:r>
    </w:p>
    <w:sectPr w:rsidR="00382EFF" w:rsidRPr="00582124" w:rsidSect="0058212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D1141B"/>
    <w:multiLevelType w:val="hybridMultilevel"/>
    <w:tmpl w:val="7A34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5366D"/>
    <w:multiLevelType w:val="hybridMultilevel"/>
    <w:tmpl w:val="4994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9"/>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UR5hZmZoaWlkZmSjpKwanFxZn5eSAFhrUAdVwu6SwAAAA="/>
  </w:docVars>
  <w:rsids>
    <w:rsidRoot w:val="00F34C0B"/>
    <w:rsid w:val="00382EFF"/>
    <w:rsid w:val="00551814"/>
    <w:rsid w:val="005666FE"/>
    <w:rsid w:val="00582124"/>
    <w:rsid w:val="005A763F"/>
    <w:rsid w:val="006B41E2"/>
    <w:rsid w:val="00812920"/>
    <w:rsid w:val="009E38BD"/>
    <w:rsid w:val="00A86BBF"/>
    <w:rsid w:val="00A90FBE"/>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322A34"/>
  <w14:defaultImageDpi w14:val="0"/>
  <w15:docId w15:val="{7907EEF9-9151-4D59-98E4-DFFB52A38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EnvelopeAddress">
    <w:name w:val="envelope address"/>
    <w:basedOn w:val="Normal"/>
    <w:uiPriority w:val="99"/>
    <w:semiHidden/>
    <w:unhideWhenUsed/>
    <w:rsid w:val="005666FE"/>
    <w:pPr>
      <w:framePr w:w="7920" w:h="1980" w:hRule="exact" w:hSpace="180" w:wrap="auto" w:hAnchor="page" w:xAlign="center" w:yAlign="bottom"/>
      <w:ind w:left="2880"/>
    </w:pPr>
    <w:rPr>
      <w:rFonts w:asciiTheme="majorHAnsi" w:eastAsiaTheme="majorEastAsia" w:hAnsiTheme="majorHAnsi" w:cstheme="majorBidi"/>
    </w:rPr>
  </w:style>
  <w:style w:type="paragraph" w:styleId="ListParagraph">
    <w:name w:val="List Paragraph"/>
    <w:basedOn w:val="Normal"/>
    <w:uiPriority w:val="34"/>
    <w:qFormat/>
    <w:rsid w:val="006B41E2"/>
    <w:pPr>
      <w:spacing w:after="160" w:line="256" w:lineRule="auto"/>
      <w:ind w:left="720"/>
      <w:contextualSpacing/>
    </w:pPr>
    <w:rPr>
      <w:rFonts w:asciiTheme="minorHAnsi" w:eastAsiaTheme="minorHAnsi" w:hAnsiTheme="minorHAnsi" w:cstheme="minorBidi"/>
      <w:sz w:val="22"/>
      <w:szCs w:val="22"/>
    </w:rPr>
  </w:style>
  <w:style w:type="paragraph" w:customStyle="1" w:styleId="Default">
    <w:name w:val="Default"/>
    <w:rsid w:val="006B41E2"/>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TotalTime>
  <Pages>8</Pages>
  <Words>2849</Words>
  <Characters>1741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5</cp:revision>
  <dcterms:created xsi:type="dcterms:W3CDTF">2022-04-22T20:32:00Z</dcterms:created>
  <dcterms:modified xsi:type="dcterms:W3CDTF">2022-04-25T19:42:00Z</dcterms:modified>
</cp:coreProperties>
</file>